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61833" w14:textId="77777777" w:rsidR="00272DC9" w:rsidRPr="001D5642" w:rsidRDefault="00E36295" w:rsidP="00EC462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0"/>
          <w:lang w:eastAsia="en-IN"/>
        </w:rPr>
      </w:pPr>
      <w:r w:rsidRPr="001D5642">
        <w:rPr>
          <w:rFonts w:ascii="Times New Roman" w:hAnsi="Times New Roman" w:cs="Times New Roman"/>
          <w:b/>
          <w:sz w:val="28"/>
          <w:szCs w:val="20"/>
          <w:lang w:eastAsia="en-IN"/>
        </w:rPr>
        <w:t>ACKNOWLEDGEMENT</w:t>
      </w:r>
    </w:p>
    <w:p w14:paraId="24FB5610" w14:textId="77777777" w:rsidR="00E36295" w:rsidRPr="001D5642" w:rsidRDefault="00E36295" w:rsidP="00E3629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We wish to take this opportunity to express our sincere </w:t>
      </w:r>
      <w:r w:rsidRPr="001D5642">
        <w:rPr>
          <w:rFonts w:ascii="Times New Roman" w:hAnsi="Times New Roman" w:cs="Times New Roman"/>
          <w:sz w:val="24"/>
          <w:szCs w:val="20"/>
        </w:rPr>
        <w:t xml:space="preserve">gratitude 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and deep sense of respect to our beloved </w:t>
      </w:r>
      <w:r w:rsidRPr="001D5642">
        <w:rPr>
          <w:rFonts w:ascii="Times New Roman" w:hAnsi="Times New Roman" w:cs="Times New Roman"/>
          <w:b/>
          <w:sz w:val="24"/>
          <w:szCs w:val="20"/>
          <w:lang w:eastAsia="en-IN"/>
        </w:rPr>
        <w:t>Dr. P. Prasad Rao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, Principal, </w:t>
      </w:r>
      <w:proofErr w:type="spellStart"/>
      <w:r w:rsidRPr="001D5642">
        <w:rPr>
          <w:rFonts w:ascii="Times New Roman" w:hAnsi="Times New Roman" w:cs="Times New Roman"/>
          <w:sz w:val="24"/>
          <w:szCs w:val="20"/>
          <w:lang w:eastAsia="en-IN"/>
        </w:rPr>
        <w:t>Vaagdevi</w:t>
      </w:r>
      <w:proofErr w:type="spellEnd"/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 Engineering College for making us available all the required assistance and for his support and inspiration to carry out this mini project in the institute.</w:t>
      </w:r>
    </w:p>
    <w:p w14:paraId="59216F1D" w14:textId="77777777" w:rsidR="00E36295" w:rsidRPr="001D5642" w:rsidRDefault="00E36295" w:rsidP="00E3629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  <w:r w:rsidRPr="001D5642">
        <w:rPr>
          <w:rFonts w:ascii="Times New Roman" w:hAnsi="Times New Roman" w:cs="Times New Roman"/>
          <w:sz w:val="24"/>
          <w:szCs w:val="20"/>
          <w:lang w:eastAsia="en-IN"/>
        </w:rPr>
        <w:t>We extend our</w:t>
      </w:r>
      <w:r w:rsidRPr="001D5642">
        <w:rPr>
          <w:rFonts w:ascii="Times New Roman" w:hAnsi="Times New Roman" w:cs="Times New Roman"/>
          <w:sz w:val="24"/>
          <w:szCs w:val="20"/>
        </w:rPr>
        <w:t xml:space="preserve"> heartfelt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 thanks to </w:t>
      </w:r>
      <w:r w:rsidRPr="001D5642">
        <w:rPr>
          <w:rFonts w:ascii="Times New Roman" w:hAnsi="Times New Roman" w:cs="Times New Roman"/>
          <w:b/>
          <w:sz w:val="24"/>
          <w:szCs w:val="20"/>
        </w:rPr>
        <w:t xml:space="preserve">Dr. Naveen Kumar </w:t>
      </w:r>
      <w:proofErr w:type="spellStart"/>
      <w:r w:rsidRPr="001D5642">
        <w:rPr>
          <w:rFonts w:ascii="Times New Roman" w:hAnsi="Times New Roman" w:cs="Times New Roman"/>
          <w:b/>
          <w:sz w:val="24"/>
          <w:szCs w:val="20"/>
        </w:rPr>
        <w:t>Rangaraj</w:t>
      </w:r>
      <w:proofErr w:type="spellEnd"/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, Head, Department of CSE, </w:t>
      </w:r>
      <w:proofErr w:type="spellStart"/>
      <w:r w:rsidRPr="001D5642">
        <w:rPr>
          <w:rFonts w:ascii="Times New Roman" w:hAnsi="Times New Roman" w:cs="Times New Roman"/>
          <w:sz w:val="24"/>
          <w:szCs w:val="20"/>
          <w:lang w:eastAsia="en-IN"/>
        </w:rPr>
        <w:t>Vaagdevi</w:t>
      </w:r>
      <w:proofErr w:type="spellEnd"/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 Engineering College for providing us the necessary infrastructure and thereby giving us the freedom to carry out the mini-project.</w:t>
      </w:r>
    </w:p>
    <w:p w14:paraId="72B09A6D" w14:textId="488D3A2D" w:rsidR="00E36295" w:rsidRPr="001D5642" w:rsidRDefault="00E36295" w:rsidP="00E3629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We express </w:t>
      </w:r>
      <w:r w:rsidRPr="001D5642">
        <w:rPr>
          <w:rFonts w:ascii="Times New Roman" w:hAnsi="Times New Roman" w:cs="Times New Roman"/>
          <w:sz w:val="24"/>
          <w:szCs w:val="20"/>
        </w:rPr>
        <w:t>heartfelt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 thanks to the Mini Project Coordinator, </w:t>
      </w:r>
      <w:r w:rsidRPr="001D5642">
        <w:rPr>
          <w:rFonts w:ascii="Times New Roman" w:hAnsi="Times New Roman" w:cs="Times New Roman"/>
          <w:b/>
          <w:sz w:val="24"/>
        </w:rPr>
        <w:t>Mr.</w:t>
      </w:r>
      <w:r w:rsidR="00F543C8" w:rsidRPr="001D5642">
        <w:rPr>
          <w:rFonts w:ascii="Times New Roman" w:hAnsi="Times New Roman" w:cs="Times New Roman"/>
          <w:b/>
          <w:sz w:val="24"/>
        </w:rPr>
        <w:t xml:space="preserve"> </w:t>
      </w:r>
      <w:r w:rsidRPr="001D5642">
        <w:rPr>
          <w:rFonts w:ascii="Times New Roman" w:hAnsi="Times New Roman" w:cs="Times New Roman"/>
          <w:b/>
          <w:sz w:val="24"/>
        </w:rPr>
        <w:t>E.</w:t>
      </w:r>
      <w:r w:rsidR="00F543C8" w:rsidRPr="001D5642">
        <w:rPr>
          <w:rFonts w:ascii="Times New Roman" w:hAnsi="Times New Roman" w:cs="Times New Roman"/>
          <w:b/>
          <w:sz w:val="24"/>
        </w:rPr>
        <w:t xml:space="preserve"> </w:t>
      </w:r>
      <w:r w:rsidRPr="001D5642">
        <w:rPr>
          <w:rFonts w:ascii="Times New Roman" w:hAnsi="Times New Roman" w:cs="Times New Roman"/>
          <w:b/>
          <w:sz w:val="24"/>
        </w:rPr>
        <w:t>Hari</w:t>
      </w:r>
      <w:r w:rsidR="00F543C8" w:rsidRPr="001D564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1D5642">
        <w:rPr>
          <w:rFonts w:ascii="Times New Roman" w:hAnsi="Times New Roman" w:cs="Times New Roman"/>
          <w:b/>
          <w:sz w:val="24"/>
        </w:rPr>
        <w:t>krishna</w:t>
      </w:r>
      <w:proofErr w:type="spellEnd"/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, Assistant Professor, Department of CSE for his constant support and giving </w:t>
      </w:r>
      <w:r w:rsidRPr="001D5642">
        <w:rPr>
          <w:rFonts w:ascii="Times New Roman" w:hAnsi="Times New Roman" w:cs="Times New Roman"/>
          <w:sz w:val="24"/>
          <w:szCs w:val="20"/>
        </w:rPr>
        <w:t>necessary guidance for completion of this mini-project.</w:t>
      </w:r>
    </w:p>
    <w:p w14:paraId="7C214134" w14:textId="77777777" w:rsidR="00E36295" w:rsidRPr="001D5642" w:rsidRDefault="00E36295" w:rsidP="00E36295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We express </w:t>
      </w:r>
      <w:r w:rsidRPr="001D5642">
        <w:rPr>
          <w:rFonts w:ascii="Times New Roman" w:hAnsi="Times New Roman" w:cs="Times New Roman"/>
          <w:sz w:val="24"/>
          <w:szCs w:val="20"/>
        </w:rPr>
        <w:t>heartfelt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 thanks to the guide</w:t>
      </w:r>
      <w:r w:rsidRPr="001D5642">
        <w:rPr>
          <w:rFonts w:ascii="Times New Roman" w:hAnsi="Times New Roman" w:cs="Times New Roman"/>
          <w:b/>
          <w:sz w:val="24"/>
          <w:szCs w:val="20"/>
          <w:lang w:eastAsia="en-IN"/>
        </w:rPr>
        <w:t>, Mr. D. Anil</w:t>
      </w:r>
      <w:r w:rsidR="00272DC9" w:rsidRPr="001D5642">
        <w:rPr>
          <w:rFonts w:ascii="Times New Roman" w:hAnsi="Times New Roman" w:cs="Times New Roman"/>
          <w:b/>
          <w:sz w:val="24"/>
          <w:szCs w:val="20"/>
          <w:lang w:eastAsia="en-IN"/>
        </w:rPr>
        <w:t xml:space="preserve"> Kumar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, Cisco trainer, Department of CSE for his constant support and giving </w:t>
      </w:r>
      <w:r w:rsidRPr="001D5642">
        <w:rPr>
          <w:rFonts w:ascii="Times New Roman" w:hAnsi="Times New Roman" w:cs="Times New Roman"/>
          <w:sz w:val="24"/>
          <w:szCs w:val="20"/>
        </w:rPr>
        <w:t>necessary guidance</w:t>
      </w: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 for completion of this mini-project.</w:t>
      </w:r>
    </w:p>
    <w:p w14:paraId="554AE357" w14:textId="2FF6BFED" w:rsidR="00833282" w:rsidRPr="001D5642" w:rsidRDefault="00E36295" w:rsidP="008332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  <w:r w:rsidRPr="001D5642">
        <w:rPr>
          <w:rFonts w:ascii="Times New Roman" w:hAnsi="Times New Roman" w:cs="Times New Roman"/>
          <w:sz w:val="24"/>
          <w:szCs w:val="20"/>
          <w:lang w:eastAsia="en-IN"/>
        </w:rPr>
        <w:t xml:space="preserve">Finally, we express our sincere thanks and gratitude to my family members, friends for their encouragement and outpouring their knowledge and experience throughout the mini-project thesis.  </w:t>
      </w:r>
    </w:p>
    <w:p w14:paraId="282DA943" w14:textId="7AC331B9" w:rsidR="00833282" w:rsidRPr="001D5642" w:rsidRDefault="00833282" w:rsidP="008332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</w:p>
    <w:p w14:paraId="2D5783DD" w14:textId="116A804B" w:rsidR="00833282" w:rsidRPr="001D5642" w:rsidRDefault="00833282" w:rsidP="008332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</w:p>
    <w:p w14:paraId="3DC869E7" w14:textId="4C93A6A6" w:rsidR="00833282" w:rsidRPr="001D5642" w:rsidRDefault="00833282" w:rsidP="005A5A06">
      <w:pPr>
        <w:tabs>
          <w:tab w:val="left" w:pos="7200"/>
          <w:tab w:val="left" w:pos="7380"/>
          <w:tab w:val="left" w:pos="7650"/>
          <w:tab w:val="left" w:pos="8190"/>
        </w:tabs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</w:p>
    <w:p w14:paraId="576CFF14" w14:textId="0B8274C4" w:rsidR="00833282" w:rsidRPr="001D5642" w:rsidRDefault="00833282" w:rsidP="005A5A06">
      <w:pPr>
        <w:tabs>
          <w:tab w:val="left" w:pos="7200"/>
        </w:tabs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</w:p>
    <w:p w14:paraId="26C63628" w14:textId="77777777" w:rsidR="00833282" w:rsidRPr="001D5642" w:rsidRDefault="00833282" w:rsidP="00833282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0"/>
          <w:lang w:eastAsia="en-IN"/>
        </w:rPr>
      </w:pPr>
    </w:p>
    <w:p w14:paraId="32459A26" w14:textId="67BB7833" w:rsidR="00833282" w:rsidRPr="001D5642" w:rsidRDefault="00833282" w:rsidP="00F543C8">
      <w:pPr>
        <w:spacing w:line="276" w:lineRule="auto"/>
        <w:ind w:left="3600" w:firstLine="720"/>
        <w:jc w:val="both"/>
        <w:rPr>
          <w:rFonts w:ascii="Times New Roman" w:hAnsi="Times New Roman" w:cs="Times New Roman"/>
          <w:sz w:val="32"/>
          <w:szCs w:val="24"/>
          <w:lang w:eastAsia="en-IN"/>
        </w:rPr>
      </w:pPr>
      <w:r w:rsidRPr="001D5642">
        <w:rPr>
          <w:rFonts w:ascii="Times New Roman" w:hAnsi="Times New Roman" w:cs="Times New Roman"/>
          <w:b/>
          <w:sz w:val="24"/>
          <w:szCs w:val="28"/>
        </w:rPr>
        <w:t>A. ANUSHA</w:t>
      </w:r>
      <w:r w:rsidR="00F543C8" w:rsidRPr="001D5642">
        <w:rPr>
          <w:rFonts w:ascii="Times New Roman" w:hAnsi="Times New Roman" w:cs="Times New Roman"/>
          <w:b/>
          <w:sz w:val="24"/>
          <w:szCs w:val="28"/>
        </w:rPr>
        <w:tab/>
      </w:r>
      <w:r w:rsidR="00F543C8" w:rsidRPr="001D5642">
        <w:rPr>
          <w:rFonts w:ascii="Times New Roman" w:hAnsi="Times New Roman" w:cs="Times New Roman"/>
          <w:b/>
          <w:sz w:val="24"/>
          <w:szCs w:val="28"/>
        </w:rPr>
        <w:tab/>
      </w:r>
      <w:r w:rsidRPr="001D5642">
        <w:rPr>
          <w:rFonts w:ascii="Times New Roman" w:hAnsi="Times New Roman" w:cs="Times New Roman"/>
          <w:b/>
          <w:sz w:val="24"/>
          <w:szCs w:val="28"/>
        </w:rPr>
        <w:t>(16UK1A0580)</w:t>
      </w:r>
    </w:p>
    <w:p w14:paraId="137888A5" w14:textId="02E0F599" w:rsidR="00833282" w:rsidRPr="001D5642" w:rsidRDefault="00F543C8" w:rsidP="00F543C8">
      <w:pPr>
        <w:tabs>
          <w:tab w:val="left" w:pos="1980"/>
          <w:tab w:val="left" w:pos="2160"/>
          <w:tab w:val="left" w:pos="2250"/>
          <w:tab w:val="left" w:pos="2340"/>
          <w:tab w:val="left" w:pos="2880"/>
          <w:tab w:val="left" w:pos="4860"/>
          <w:tab w:val="left" w:pos="5040"/>
          <w:tab w:val="left" w:pos="5310"/>
        </w:tabs>
        <w:spacing w:line="276" w:lineRule="auto"/>
        <w:ind w:left="288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1D5642">
        <w:rPr>
          <w:rFonts w:ascii="Times New Roman" w:hAnsi="Times New Roman" w:cs="Times New Roman"/>
          <w:b/>
          <w:sz w:val="24"/>
          <w:szCs w:val="28"/>
        </w:rPr>
        <w:t xml:space="preserve">                        </w:t>
      </w:r>
      <w:r w:rsidR="00833282" w:rsidRPr="001D5642">
        <w:rPr>
          <w:rFonts w:ascii="Times New Roman" w:hAnsi="Times New Roman" w:cs="Times New Roman"/>
          <w:b/>
          <w:sz w:val="24"/>
          <w:szCs w:val="28"/>
        </w:rPr>
        <w:t>G. SAHITYA</w:t>
      </w:r>
      <w:r w:rsidRPr="001D5642">
        <w:rPr>
          <w:rFonts w:ascii="Times New Roman" w:hAnsi="Times New Roman" w:cs="Times New Roman"/>
          <w:b/>
          <w:sz w:val="24"/>
          <w:szCs w:val="28"/>
        </w:rPr>
        <w:tab/>
        <w:t xml:space="preserve">         </w:t>
      </w:r>
      <w:proofErr w:type="gramStart"/>
      <w:r w:rsidRPr="001D5642">
        <w:rPr>
          <w:rFonts w:ascii="Times New Roman" w:hAnsi="Times New Roman" w:cs="Times New Roman"/>
          <w:b/>
          <w:sz w:val="24"/>
          <w:szCs w:val="28"/>
        </w:rPr>
        <w:t xml:space="preserve">   </w:t>
      </w:r>
      <w:r w:rsidR="00833282" w:rsidRPr="001D5642">
        <w:rPr>
          <w:rFonts w:ascii="Times New Roman" w:hAnsi="Times New Roman" w:cs="Times New Roman"/>
          <w:b/>
          <w:sz w:val="24"/>
          <w:szCs w:val="28"/>
        </w:rPr>
        <w:t>(</w:t>
      </w:r>
      <w:proofErr w:type="gramEnd"/>
      <w:r w:rsidR="00833282" w:rsidRPr="001D5642">
        <w:rPr>
          <w:rFonts w:ascii="Times New Roman" w:hAnsi="Times New Roman" w:cs="Times New Roman"/>
          <w:b/>
          <w:sz w:val="24"/>
          <w:szCs w:val="28"/>
        </w:rPr>
        <w:t>16UK1A0569)</w:t>
      </w:r>
    </w:p>
    <w:p w14:paraId="724F1AF3" w14:textId="6505D880" w:rsidR="00833282" w:rsidRPr="001D5642" w:rsidRDefault="00F543C8" w:rsidP="00F543C8">
      <w:pPr>
        <w:tabs>
          <w:tab w:val="left" w:pos="540"/>
          <w:tab w:val="left" w:pos="630"/>
          <w:tab w:val="left" w:pos="720"/>
          <w:tab w:val="left" w:pos="1710"/>
          <w:tab w:val="left" w:pos="1800"/>
          <w:tab w:val="left" w:pos="2070"/>
          <w:tab w:val="left" w:pos="2160"/>
          <w:tab w:val="left" w:pos="2250"/>
          <w:tab w:val="left" w:pos="2880"/>
          <w:tab w:val="left" w:pos="4320"/>
          <w:tab w:val="left" w:pos="4860"/>
          <w:tab w:val="left" w:pos="5310"/>
          <w:tab w:val="left" w:pos="6480"/>
        </w:tabs>
        <w:spacing w:line="276" w:lineRule="auto"/>
        <w:ind w:left="288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1D5642">
        <w:rPr>
          <w:rFonts w:ascii="Times New Roman" w:hAnsi="Times New Roman" w:cs="Times New Roman"/>
          <w:b/>
          <w:sz w:val="24"/>
          <w:szCs w:val="28"/>
        </w:rPr>
        <w:t xml:space="preserve">                        </w:t>
      </w:r>
      <w:r w:rsidR="00833282" w:rsidRPr="001D5642">
        <w:rPr>
          <w:rFonts w:ascii="Times New Roman" w:hAnsi="Times New Roman" w:cs="Times New Roman"/>
          <w:b/>
          <w:sz w:val="24"/>
          <w:szCs w:val="28"/>
        </w:rPr>
        <w:t>D. AKHIL</w:t>
      </w:r>
      <w:r w:rsidRPr="001D5642">
        <w:rPr>
          <w:rFonts w:ascii="Times New Roman" w:hAnsi="Times New Roman" w:cs="Times New Roman"/>
          <w:b/>
          <w:sz w:val="24"/>
          <w:szCs w:val="28"/>
        </w:rPr>
        <w:tab/>
      </w:r>
      <w:r w:rsidR="00833282" w:rsidRPr="001D5642">
        <w:rPr>
          <w:rFonts w:ascii="Times New Roman" w:hAnsi="Times New Roman" w:cs="Times New Roman"/>
          <w:b/>
          <w:sz w:val="24"/>
          <w:szCs w:val="28"/>
        </w:rPr>
        <w:t>(16UK1A0564)</w:t>
      </w:r>
    </w:p>
    <w:p w14:paraId="5FC9BFC8" w14:textId="6162E56C" w:rsidR="00833282" w:rsidRPr="001D5642" w:rsidRDefault="005A5A06" w:rsidP="00F543C8">
      <w:pPr>
        <w:tabs>
          <w:tab w:val="left" w:pos="720"/>
          <w:tab w:val="left" w:pos="2250"/>
          <w:tab w:val="left" w:pos="2340"/>
          <w:tab w:val="left" w:pos="2880"/>
          <w:tab w:val="left" w:pos="4320"/>
          <w:tab w:val="left" w:pos="5040"/>
          <w:tab w:val="left" w:pos="6480"/>
        </w:tabs>
        <w:spacing w:line="276" w:lineRule="auto"/>
        <w:ind w:left="2880"/>
        <w:jc w:val="both"/>
        <w:rPr>
          <w:rFonts w:ascii="Times New Roman" w:hAnsi="Times New Roman" w:cs="Times New Roman"/>
          <w:b/>
          <w:sz w:val="24"/>
          <w:szCs w:val="28"/>
        </w:rPr>
      </w:pPr>
      <w:r w:rsidRPr="001D5642">
        <w:rPr>
          <w:rFonts w:ascii="Times New Roman" w:hAnsi="Times New Roman" w:cs="Times New Roman"/>
          <w:b/>
          <w:sz w:val="24"/>
          <w:szCs w:val="28"/>
        </w:rPr>
        <w:t xml:space="preserve"> </w:t>
      </w:r>
      <w:r w:rsidR="00F543C8" w:rsidRPr="001D5642">
        <w:rPr>
          <w:rFonts w:ascii="Times New Roman" w:hAnsi="Times New Roman" w:cs="Times New Roman"/>
          <w:b/>
          <w:sz w:val="24"/>
          <w:szCs w:val="28"/>
        </w:rPr>
        <w:t xml:space="preserve">                       </w:t>
      </w:r>
      <w:r w:rsidR="00833282" w:rsidRPr="001D5642">
        <w:rPr>
          <w:rFonts w:ascii="Times New Roman" w:hAnsi="Times New Roman" w:cs="Times New Roman"/>
          <w:b/>
          <w:sz w:val="24"/>
          <w:szCs w:val="28"/>
        </w:rPr>
        <w:t>B. LAKSHMI</w:t>
      </w:r>
      <w:r w:rsidR="00F543C8" w:rsidRPr="001D5642">
        <w:rPr>
          <w:rFonts w:ascii="Times New Roman" w:hAnsi="Times New Roman" w:cs="Times New Roman"/>
          <w:b/>
          <w:sz w:val="24"/>
          <w:szCs w:val="28"/>
        </w:rPr>
        <w:tab/>
      </w:r>
      <w:r w:rsidR="00833282" w:rsidRPr="001D5642">
        <w:rPr>
          <w:rFonts w:ascii="Times New Roman" w:hAnsi="Times New Roman" w:cs="Times New Roman"/>
          <w:b/>
          <w:sz w:val="24"/>
          <w:szCs w:val="28"/>
        </w:rPr>
        <w:t>(16UK1A0561)</w:t>
      </w:r>
    </w:p>
    <w:p w14:paraId="294B224E" w14:textId="59CF3DE3" w:rsidR="00E36295" w:rsidRPr="001D5642" w:rsidRDefault="00E36295" w:rsidP="005A5A06">
      <w:pPr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28"/>
          <w:lang w:eastAsia="en-IN"/>
        </w:rPr>
      </w:pPr>
    </w:p>
    <w:p w14:paraId="426FD6D7" w14:textId="77777777" w:rsidR="00E36295" w:rsidRPr="001D5642" w:rsidRDefault="00E36295" w:rsidP="00E36295">
      <w:pPr>
        <w:spacing w:after="0" w:line="240" w:lineRule="auto"/>
        <w:rPr>
          <w:rFonts w:ascii="Times New Roman" w:eastAsia="Times New Roman" w:hAnsi="Times New Roman" w:cs="Times New Roman"/>
          <w:sz w:val="27"/>
          <w:lang w:eastAsia="en-IN"/>
        </w:rPr>
      </w:pPr>
    </w:p>
    <w:p w14:paraId="5791BB0A" w14:textId="77777777" w:rsidR="00E36295" w:rsidRPr="001D5642" w:rsidRDefault="00E36295" w:rsidP="00E36295">
      <w:pPr>
        <w:spacing w:after="0" w:line="240" w:lineRule="auto"/>
        <w:rPr>
          <w:rFonts w:ascii="Times New Roman" w:eastAsia="Times New Roman" w:hAnsi="Times New Roman" w:cs="Times New Roman"/>
          <w:sz w:val="27"/>
          <w:lang w:eastAsia="en-IN"/>
        </w:rPr>
      </w:pPr>
    </w:p>
    <w:p w14:paraId="0CC14CAC" w14:textId="77777777" w:rsidR="00272DC9" w:rsidRPr="001D5642" w:rsidRDefault="00272DC9" w:rsidP="00E36295">
      <w:pPr>
        <w:spacing w:after="0" w:line="240" w:lineRule="auto"/>
        <w:rPr>
          <w:rFonts w:ascii="Times New Roman" w:eastAsia="Times New Roman" w:hAnsi="Times New Roman" w:cs="Times New Roman"/>
          <w:sz w:val="27"/>
          <w:lang w:eastAsia="en-IN"/>
        </w:rPr>
      </w:pPr>
    </w:p>
    <w:p w14:paraId="6EA71462" w14:textId="77777777" w:rsidR="00272DC9" w:rsidRPr="001D5642" w:rsidRDefault="00E36295" w:rsidP="00272DC9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1D5642">
        <w:rPr>
          <w:rFonts w:ascii="Times New Roman" w:hAnsi="Times New Roman" w:cs="Times New Roman"/>
          <w:b/>
          <w:sz w:val="28"/>
          <w:szCs w:val="24"/>
        </w:rPr>
        <w:t>ABSTRACT</w:t>
      </w:r>
    </w:p>
    <w:p w14:paraId="24300F69" w14:textId="669BEC67" w:rsidR="005A5A06" w:rsidRPr="001D5642" w:rsidRDefault="005A5A06" w:rsidP="005A5A0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1D5642">
        <w:rPr>
          <w:rFonts w:ascii="Times New Roman" w:hAnsi="Times New Roman" w:cs="Times New Roman"/>
          <w:sz w:val="24"/>
          <w:szCs w:val="24"/>
          <w:lang w:eastAsia="en-IN"/>
        </w:rPr>
        <w:t xml:space="preserve">In today’s world, through the use of networks, we are connected like never before. People with ideas can communicate instantly with others to make those ideas a reality. News events and discoveries are known worldwide in seconds. Individuals can even connect and play games with friends separated by oceans and continents. 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Having a well-established network has become an important part of our lives. A </w:t>
      </w:r>
      <w:r w:rsidRPr="001D564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etwork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 is a collection of computers, servers, network devices, peripherals, or other devices connected to one another to allow the sharing of data.</w:t>
      </w:r>
    </w:p>
    <w:p w14:paraId="47004E8C" w14:textId="74D0EC89" w:rsidR="005A5A06" w:rsidRPr="001D5642" w:rsidRDefault="005A5A06" w:rsidP="005A5A0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An </w:t>
      </w:r>
      <w:r w:rsidRPr="001D564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P address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, or simply an "</w:t>
      </w:r>
      <w:r w:rsidRPr="001D564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P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," is a unique </w:t>
      </w:r>
      <w:r w:rsidRPr="001D564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ddress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 that identifies a device on the Internet or a local network. </w:t>
      </w:r>
      <w:r w:rsidRPr="001D5642">
        <w:rPr>
          <w:rFonts w:ascii="Times New Roman" w:hAnsi="Times New Roman" w:cs="Times New Roman"/>
          <w:sz w:val="24"/>
          <w:szCs w:val="24"/>
        </w:rPr>
        <w:t xml:space="preserve">Designing, implementing and managing an effective IP addressing plan ensures that networks can operate effectively and efficiently. </w:t>
      </w:r>
    </w:p>
    <w:p w14:paraId="71D23962" w14:textId="77777777" w:rsidR="005A5A06" w:rsidRPr="001D5642" w:rsidRDefault="005A5A06" w:rsidP="005A5A0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642">
        <w:rPr>
          <w:rFonts w:ascii="Times New Roman" w:hAnsi="Times New Roman" w:cs="Times New Roman"/>
          <w:sz w:val="24"/>
          <w:szCs w:val="24"/>
        </w:rPr>
        <w:tab/>
        <w:t xml:space="preserve">This project includes IP Subnetting. </w:t>
      </w:r>
      <w:bookmarkStart w:id="0" w:name="_Hlk25644470"/>
      <w:r w:rsidRPr="001D564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P Subnetting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a process of dividing a large IP network into smaller IP networks. In Subnetting we create multiple small manageable networks from a single large IP network. </w:t>
      </w:r>
    </w:p>
    <w:bookmarkEnd w:id="0"/>
    <w:p w14:paraId="28F04D5A" w14:textId="77777777" w:rsidR="005A5A06" w:rsidRPr="001D5642" w:rsidRDefault="005A5A06" w:rsidP="005A5A0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D5642">
        <w:rPr>
          <w:rFonts w:ascii="Times New Roman" w:hAnsi="Times New Roman" w:cs="Times New Roman"/>
          <w:sz w:val="24"/>
          <w:szCs w:val="24"/>
        </w:rPr>
        <w:t>There are two types of Subnetting: FLSM and VLSM.</w:t>
      </w:r>
    </w:p>
    <w:p w14:paraId="5CA01094" w14:textId="11974F7B" w:rsidR="005A5A06" w:rsidRPr="001D5642" w:rsidRDefault="005A5A06" w:rsidP="005A5A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642">
        <w:rPr>
          <w:rFonts w:ascii="Times New Roman" w:hAnsi="Times New Roman" w:cs="Times New Roman"/>
          <w:sz w:val="24"/>
          <w:szCs w:val="24"/>
        </w:rPr>
        <w:t>In FLSM (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Fixed-Length Subnet Mask</w:t>
      </w:r>
      <w:r w:rsidRPr="001D5642">
        <w:rPr>
          <w:rFonts w:ascii="Times New Roman" w:hAnsi="Times New Roman" w:cs="Times New Roman"/>
          <w:sz w:val="24"/>
          <w:szCs w:val="24"/>
        </w:rPr>
        <w:t xml:space="preserve">), all subnets have an equal number of host addresses and use the same Subnet mask. 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LSM is easy in implementation and simple in operation but wastes a lot of IP addresses. </w:t>
      </w:r>
    </w:p>
    <w:p w14:paraId="03A8E7F1" w14:textId="77777777" w:rsidR="005A5A06" w:rsidRPr="001D5642" w:rsidRDefault="005A5A06" w:rsidP="005A5A0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5642">
        <w:rPr>
          <w:rFonts w:ascii="Times New Roman" w:hAnsi="Times New Roman" w:cs="Times New Roman"/>
          <w:sz w:val="24"/>
          <w:szCs w:val="24"/>
        </w:rPr>
        <w:t>In VLSM (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Variable-Length Subnet Mask</w:t>
      </w:r>
      <w:r w:rsidRPr="001D5642">
        <w:rPr>
          <w:rFonts w:ascii="Times New Roman" w:hAnsi="Times New Roman" w:cs="Times New Roman"/>
          <w:sz w:val="24"/>
          <w:szCs w:val="24"/>
        </w:rPr>
        <w:t>), subnets have a flexible number of host addresses and use different subnet mask.</w:t>
      </w:r>
    </w:p>
    <w:p w14:paraId="01D6CACB" w14:textId="77777777" w:rsidR="005A5A06" w:rsidRPr="001D5642" w:rsidRDefault="005A5A06" w:rsidP="009C683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The main aim of our project is to reduce the wastage of IP addresses</w:t>
      </w:r>
      <w:r w:rsidRPr="001D5642">
        <w:rPr>
          <w:rFonts w:ascii="Times New Roman" w:hAnsi="Times New Roman" w:cs="Times New Roman"/>
          <w:sz w:val="24"/>
          <w:szCs w:val="24"/>
        </w:rPr>
        <w:t xml:space="preserve"> by using VLSM. </w:t>
      </w:r>
      <w:r w:rsidRPr="001D5642">
        <w:rPr>
          <w:rFonts w:ascii="Times New Roman" w:hAnsi="Times New Roman" w:cs="Times New Roman"/>
          <w:sz w:val="24"/>
          <w:szCs w:val="24"/>
          <w:shd w:val="clear" w:color="auto" w:fill="FFFFFF"/>
        </w:rPr>
        <w:t>VLSM is hard in implementation and complex in operation but utilizes maximum IP addresses.</w:t>
      </w:r>
    </w:p>
    <w:p w14:paraId="5D67F5AD" w14:textId="77777777" w:rsidR="006203FB" w:rsidRPr="001D5642" w:rsidRDefault="004F03DD"/>
    <w:p w14:paraId="7848C4E9" w14:textId="77777777" w:rsidR="00272DC9" w:rsidRPr="001D5642" w:rsidRDefault="00272DC9"/>
    <w:p w14:paraId="1AB72166" w14:textId="77777777" w:rsidR="00272DC9" w:rsidRPr="001D5642" w:rsidRDefault="00272DC9"/>
    <w:p w14:paraId="7E88F82E" w14:textId="77777777" w:rsidR="00272DC9" w:rsidRPr="001D5642" w:rsidRDefault="00272DC9"/>
    <w:p w14:paraId="67A5EA67" w14:textId="77777777" w:rsidR="00272DC9" w:rsidRPr="001D5642" w:rsidRDefault="00272DC9"/>
    <w:p w14:paraId="618AD89F" w14:textId="77777777" w:rsidR="00190ED3" w:rsidRPr="001D5642" w:rsidRDefault="00190ED3" w:rsidP="00884E5F">
      <w:pPr>
        <w:rPr>
          <w:rFonts w:ascii="Times New Roman" w:hAnsi="Times New Roman" w:cs="Times New Roman"/>
          <w:b/>
          <w:sz w:val="28"/>
        </w:rPr>
      </w:pPr>
    </w:p>
    <w:p w14:paraId="1152F42E" w14:textId="4B81084D" w:rsidR="00884E5F" w:rsidRDefault="00884E5F" w:rsidP="00755484">
      <w:pPr>
        <w:jc w:val="center"/>
        <w:rPr>
          <w:rFonts w:ascii="Times New Roman" w:hAnsi="Times New Roman" w:cs="Times New Roman"/>
          <w:b/>
          <w:sz w:val="28"/>
        </w:rPr>
      </w:pPr>
      <w:bookmarkStart w:id="1" w:name="_Hlk25571394"/>
      <w:r w:rsidRPr="001D5642">
        <w:rPr>
          <w:rFonts w:ascii="Times New Roman" w:hAnsi="Times New Roman" w:cs="Times New Roman"/>
          <w:b/>
          <w:sz w:val="28"/>
        </w:rPr>
        <w:lastRenderedPageBreak/>
        <w:t>LIST OF CONTENTS</w:t>
      </w:r>
      <w:bookmarkEnd w:id="1"/>
    </w:p>
    <w:p w14:paraId="30285E52" w14:textId="77777777" w:rsidR="001D5642" w:rsidRPr="001D5642" w:rsidRDefault="001D5642" w:rsidP="00755484">
      <w:pPr>
        <w:jc w:val="center"/>
        <w:rPr>
          <w:rFonts w:ascii="Times New Roman" w:hAnsi="Times New Roman" w:cs="Times New Roman"/>
          <w:b/>
          <w:sz w:val="28"/>
        </w:rPr>
      </w:pPr>
    </w:p>
    <w:tbl>
      <w:tblPr>
        <w:tblStyle w:val="TableGrid"/>
        <w:tblW w:w="86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31"/>
        <w:gridCol w:w="1504"/>
      </w:tblGrid>
      <w:tr w:rsidR="001D5642" w:rsidRPr="001D5642" w14:paraId="76BA25DA" w14:textId="77777777" w:rsidTr="001D5642">
        <w:trPr>
          <w:trHeight w:val="436"/>
        </w:trPr>
        <w:tc>
          <w:tcPr>
            <w:tcW w:w="7131" w:type="dxa"/>
          </w:tcPr>
          <w:p w14:paraId="67522685" w14:textId="77777777" w:rsidR="00272DC9" w:rsidRPr="001D5642" w:rsidRDefault="00272DC9" w:rsidP="002C3BE5">
            <w:pPr>
              <w:ind w:left="-117"/>
              <w:jc w:val="center"/>
            </w:pPr>
            <w:r w:rsidRPr="001D5642"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504" w:type="dxa"/>
          </w:tcPr>
          <w:p w14:paraId="559CAD88" w14:textId="77777777" w:rsidR="00272DC9" w:rsidRPr="001D5642" w:rsidRDefault="00272DC9" w:rsidP="00272DC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D5642">
              <w:rPr>
                <w:rFonts w:ascii="Times New Roman" w:hAnsi="Times New Roman" w:cs="Times New Roman"/>
                <w:b/>
                <w:sz w:val="24"/>
              </w:rPr>
              <w:t>PAGE NO</w:t>
            </w:r>
          </w:p>
        </w:tc>
      </w:tr>
      <w:tr w:rsidR="001D5642" w:rsidRPr="001D5642" w14:paraId="2E0F4156" w14:textId="77777777" w:rsidTr="001D5642">
        <w:trPr>
          <w:trHeight w:val="436"/>
        </w:trPr>
        <w:tc>
          <w:tcPr>
            <w:tcW w:w="7131" w:type="dxa"/>
          </w:tcPr>
          <w:p w14:paraId="1B270264" w14:textId="0AA103F8" w:rsidR="00884E5F" w:rsidRPr="001D5642" w:rsidRDefault="00884E5F" w:rsidP="00884E5F">
            <w:pPr>
              <w:spacing w:line="360" w:lineRule="auto"/>
              <w:ind w:left="-11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>Acknowledgement</w:t>
            </w:r>
          </w:p>
        </w:tc>
        <w:tc>
          <w:tcPr>
            <w:tcW w:w="1504" w:type="dxa"/>
          </w:tcPr>
          <w:p w14:paraId="4293757E" w14:textId="5E21F7A4" w:rsidR="00884E5F" w:rsidRPr="001D5642" w:rsidRDefault="00884E5F" w:rsidP="00272D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</w:p>
        </w:tc>
      </w:tr>
      <w:tr w:rsidR="001D5642" w:rsidRPr="001D5642" w14:paraId="12DAD576" w14:textId="77777777" w:rsidTr="001D5642">
        <w:trPr>
          <w:trHeight w:val="436"/>
        </w:trPr>
        <w:tc>
          <w:tcPr>
            <w:tcW w:w="7131" w:type="dxa"/>
          </w:tcPr>
          <w:p w14:paraId="4502CF71" w14:textId="06171606" w:rsidR="00884E5F" w:rsidRPr="001D5642" w:rsidRDefault="00884E5F" w:rsidP="00755484">
            <w:pPr>
              <w:tabs>
                <w:tab w:val="left" w:pos="1784"/>
              </w:tabs>
              <w:spacing w:line="360" w:lineRule="auto"/>
              <w:ind w:left="-11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>Abstract</w:t>
            </w:r>
            <w:r w:rsidR="00755484"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ab/>
            </w:r>
          </w:p>
        </w:tc>
        <w:tc>
          <w:tcPr>
            <w:tcW w:w="1504" w:type="dxa"/>
          </w:tcPr>
          <w:p w14:paraId="17DCF620" w14:textId="32046099" w:rsidR="00884E5F" w:rsidRPr="001D5642" w:rsidRDefault="00884E5F" w:rsidP="00272D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i</w:t>
            </w:r>
          </w:p>
        </w:tc>
      </w:tr>
      <w:tr w:rsidR="001D5642" w:rsidRPr="001D5642" w14:paraId="473F8DCE" w14:textId="77777777" w:rsidTr="001D5642">
        <w:trPr>
          <w:trHeight w:val="436"/>
        </w:trPr>
        <w:tc>
          <w:tcPr>
            <w:tcW w:w="7131" w:type="dxa"/>
          </w:tcPr>
          <w:p w14:paraId="7B8CF372" w14:textId="09AF2624" w:rsidR="00755484" w:rsidRPr="001D5642" w:rsidRDefault="00755484" w:rsidP="00755484">
            <w:pPr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</w:rPr>
              <w:t>LIST OF CONTENTS</w:t>
            </w:r>
          </w:p>
        </w:tc>
        <w:tc>
          <w:tcPr>
            <w:tcW w:w="1504" w:type="dxa"/>
          </w:tcPr>
          <w:p w14:paraId="69644889" w14:textId="5F6AA03D" w:rsidR="00755484" w:rsidRPr="001D5642" w:rsidRDefault="00755484" w:rsidP="00272D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</w:tc>
      </w:tr>
      <w:tr w:rsidR="001D5642" w:rsidRPr="001D5642" w14:paraId="25CE4698" w14:textId="77777777" w:rsidTr="001D5642">
        <w:trPr>
          <w:trHeight w:val="436"/>
        </w:trPr>
        <w:tc>
          <w:tcPr>
            <w:tcW w:w="7131" w:type="dxa"/>
          </w:tcPr>
          <w:p w14:paraId="17E0DD34" w14:textId="1A90052D" w:rsidR="00755484" w:rsidRPr="001D5642" w:rsidRDefault="00D856E0" w:rsidP="00D856E0">
            <w:pPr>
              <w:tabs>
                <w:tab w:val="left" w:pos="2580"/>
              </w:tabs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  <w:szCs w:val="28"/>
              </w:rPr>
              <w:t>LIST OF FIGURES</w:t>
            </w:r>
          </w:p>
        </w:tc>
        <w:tc>
          <w:tcPr>
            <w:tcW w:w="1504" w:type="dxa"/>
          </w:tcPr>
          <w:p w14:paraId="2892E0FE" w14:textId="222356AE" w:rsidR="00755484" w:rsidRPr="001D5642" w:rsidRDefault="00D856E0" w:rsidP="00272DC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</w:tr>
      <w:tr w:rsidR="001D5642" w:rsidRPr="001D5642" w14:paraId="7FB04CBC" w14:textId="77777777" w:rsidTr="001D5642">
        <w:trPr>
          <w:trHeight w:val="408"/>
        </w:trPr>
        <w:tc>
          <w:tcPr>
            <w:tcW w:w="7131" w:type="dxa"/>
          </w:tcPr>
          <w:p w14:paraId="7F8529B7" w14:textId="771C815A" w:rsidR="00272DC9" w:rsidRPr="001D5642" w:rsidRDefault="00272DC9" w:rsidP="00884E5F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INTRODUCTION </w:t>
            </w:r>
            <w:r w:rsidRPr="001D56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</w:t>
            </w:r>
          </w:p>
        </w:tc>
        <w:tc>
          <w:tcPr>
            <w:tcW w:w="1504" w:type="dxa"/>
          </w:tcPr>
          <w:p w14:paraId="329E585A" w14:textId="77777777" w:rsidR="00272DC9" w:rsidRPr="001D5642" w:rsidRDefault="0045223E" w:rsidP="004522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bookmarkStart w:id="2" w:name="_GoBack"/>
        <w:bookmarkEnd w:id="2"/>
      </w:tr>
      <w:tr w:rsidR="001D5642" w:rsidRPr="001D5642" w14:paraId="69C30726" w14:textId="77777777" w:rsidTr="001D5642">
        <w:trPr>
          <w:trHeight w:val="431"/>
        </w:trPr>
        <w:tc>
          <w:tcPr>
            <w:tcW w:w="7131" w:type="dxa"/>
          </w:tcPr>
          <w:p w14:paraId="297CB28C" w14:textId="426A9CA7" w:rsidR="00272DC9" w:rsidRPr="001D5642" w:rsidRDefault="00272DC9" w:rsidP="001D5642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1D5642">
              <w:rPr>
                <w:rFonts w:ascii="Times New Roman" w:hAnsi="Times New Roman" w:cs="Times New Roman"/>
                <w:b/>
                <w:sz w:val="32"/>
              </w:rPr>
              <w:t xml:space="preserve">LITERATURE SURVEY                                       </w:t>
            </w:r>
          </w:p>
        </w:tc>
        <w:tc>
          <w:tcPr>
            <w:tcW w:w="1504" w:type="dxa"/>
          </w:tcPr>
          <w:p w14:paraId="2FDA6E37" w14:textId="77777777" w:rsidR="00272DC9" w:rsidRPr="001D5642" w:rsidRDefault="00272DC9" w:rsidP="002C3BE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5642" w:rsidRPr="001D5642" w14:paraId="6056AEA7" w14:textId="77777777" w:rsidTr="001D5642">
        <w:trPr>
          <w:trHeight w:val="408"/>
        </w:trPr>
        <w:tc>
          <w:tcPr>
            <w:tcW w:w="7131" w:type="dxa"/>
          </w:tcPr>
          <w:p w14:paraId="79F62E78" w14:textId="6CE73682" w:rsidR="00272DC9" w:rsidRPr="001D5642" w:rsidRDefault="00884E5F" w:rsidP="00884E5F">
            <w:pPr>
              <w:tabs>
                <w:tab w:val="left" w:pos="348"/>
              </w:tabs>
              <w:rPr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</w:t>
            </w:r>
            <w:r w:rsidR="00272DC9" w:rsidRPr="001D5642">
              <w:rPr>
                <w:rFonts w:ascii="Times New Roman" w:hAnsi="Times New Roman" w:cs="Times New Roman"/>
                <w:sz w:val="24"/>
                <w:szCs w:val="28"/>
              </w:rPr>
              <w:t>2.1 Network Components</w:t>
            </w:r>
          </w:p>
        </w:tc>
        <w:tc>
          <w:tcPr>
            <w:tcW w:w="1504" w:type="dxa"/>
          </w:tcPr>
          <w:p w14:paraId="7461A07C" w14:textId="77777777" w:rsidR="00272DC9" w:rsidRPr="001D5642" w:rsidRDefault="0045223E" w:rsidP="004522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1D5642" w:rsidRPr="001D5642" w14:paraId="31AB9137" w14:textId="77777777" w:rsidTr="001D5642">
        <w:trPr>
          <w:trHeight w:val="436"/>
        </w:trPr>
        <w:tc>
          <w:tcPr>
            <w:tcW w:w="7131" w:type="dxa"/>
          </w:tcPr>
          <w:p w14:paraId="2E130F6C" w14:textId="565C7DB6" w:rsidR="00272DC9" w:rsidRPr="001D5642" w:rsidRDefault="00884E5F" w:rsidP="002C3BE5">
            <w:pPr>
              <w:rPr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</w:t>
            </w:r>
            <w:r w:rsidR="00272DC9" w:rsidRPr="001D5642">
              <w:rPr>
                <w:rFonts w:ascii="Times New Roman" w:hAnsi="Times New Roman" w:cs="Times New Roman"/>
                <w:sz w:val="24"/>
                <w:szCs w:val="28"/>
              </w:rPr>
              <w:t>2.</w:t>
            </w: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>2</w:t>
            </w:r>
            <w:r w:rsidR="00272DC9"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Types of Networks                                                                                     </w:t>
            </w:r>
          </w:p>
        </w:tc>
        <w:tc>
          <w:tcPr>
            <w:tcW w:w="1504" w:type="dxa"/>
          </w:tcPr>
          <w:p w14:paraId="2C436CA4" w14:textId="3824744B" w:rsidR="00272DC9" w:rsidRPr="001D5642" w:rsidRDefault="0045223E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97CCD" w:rsidRPr="001D564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D5642" w:rsidRPr="001D5642" w14:paraId="34108D9B" w14:textId="77777777" w:rsidTr="001D5642">
        <w:trPr>
          <w:trHeight w:val="436"/>
        </w:trPr>
        <w:tc>
          <w:tcPr>
            <w:tcW w:w="7131" w:type="dxa"/>
          </w:tcPr>
          <w:p w14:paraId="18C0312C" w14:textId="1C40A908" w:rsidR="00884E5F" w:rsidRPr="001D5642" w:rsidRDefault="00884E5F" w:rsidP="00A5625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</w:t>
            </w:r>
            <w:r w:rsidR="00A56251" w:rsidRPr="001D5642">
              <w:rPr>
                <w:rFonts w:ascii="Times New Roman" w:hAnsi="Times New Roman" w:cs="Times New Roman"/>
                <w:sz w:val="24"/>
                <w:szCs w:val="28"/>
              </w:rPr>
              <w:t>2.3 Network Devices</w:t>
            </w:r>
          </w:p>
        </w:tc>
        <w:tc>
          <w:tcPr>
            <w:tcW w:w="1504" w:type="dxa"/>
          </w:tcPr>
          <w:p w14:paraId="202B3157" w14:textId="6371AFE1" w:rsidR="00884E5F" w:rsidRPr="001D5642" w:rsidRDefault="00884E5F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56251" w:rsidRPr="001D56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D5642" w:rsidRPr="001D5642" w14:paraId="68CAF132" w14:textId="77777777" w:rsidTr="001D5642">
        <w:trPr>
          <w:trHeight w:val="408"/>
        </w:trPr>
        <w:tc>
          <w:tcPr>
            <w:tcW w:w="7131" w:type="dxa"/>
          </w:tcPr>
          <w:p w14:paraId="1DEEC951" w14:textId="2ED7DC61" w:rsidR="00272DC9" w:rsidRPr="001D5642" w:rsidRDefault="00884E5F" w:rsidP="002C3BE5">
            <w:pPr>
              <w:rPr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2.4 </w:t>
            </w:r>
            <w:r w:rsidR="00A56251" w:rsidRPr="001D5642">
              <w:rPr>
                <w:rFonts w:ascii="Times New Roman" w:hAnsi="Times New Roman" w:cs="Times New Roman"/>
                <w:bCs/>
                <w:szCs w:val="28"/>
              </w:rPr>
              <w:t>Access Methods</w:t>
            </w:r>
            <w:r w:rsidR="00272DC9" w:rsidRPr="001D5642">
              <w:rPr>
                <w:sz w:val="24"/>
                <w:szCs w:val="28"/>
              </w:rPr>
              <w:t xml:space="preserve">                                                                                                                                                                </w:t>
            </w:r>
          </w:p>
        </w:tc>
        <w:tc>
          <w:tcPr>
            <w:tcW w:w="1504" w:type="dxa"/>
          </w:tcPr>
          <w:p w14:paraId="6CADF633" w14:textId="7FEBBC7E" w:rsidR="00272DC9" w:rsidRPr="001D5642" w:rsidRDefault="0045223E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56251" w:rsidRPr="001D564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1D5642" w:rsidRPr="001D5642" w14:paraId="6AEC7BB2" w14:textId="77777777" w:rsidTr="001D5642">
        <w:trPr>
          <w:trHeight w:val="413"/>
        </w:trPr>
        <w:tc>
          <w:tcPr>
            <w:tcW w:w="7131" w:type="dxa"/>
          </w:tcPr>
          <w:p w14:paraId="4C93EFF1" w14:textId="5054876C" w:rsidR="00272DC9" w:rsidRPr="001D5642" w:rsidRDefault="00884E5F" w:rsidP="00884E5F">
            <w:pPr>
              <w:tabs>
                <w:tab w:val="left" w:pos="375"/>
              </w:tabs>
              <w:spacing w:line="360" w:lineRule="auto"/>
              <w:rPr>
                <w:rFonts w:ascii="Times New Roman" w:hAnsi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2.5</w:t>
            </w:r>
            <w:r w:rsidR="00A56251"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A56251" w:rsidRPr="001D5642">
              <w:rPr>
                <w:rFonts w:ascii="Times New Roman" w:hAnsi="Times New Roman"/>
                <w:sz w:val="24"/>
                <w:szCs w:val="24"/>
              </w:rPr>
              <w:t>Primary Command Modes</w:t>
            </w:r>
          </w:p>
        </w:tc>
        <w:tc>
          <w:tcPr>
            <w:tcW w:w="1504" w:type="dxa"/>
          </w:tcPr>
          <w:p w14:paraId="6268D627" w14:textId="1BECF57B" w:rsidR="00272DC9" w:rsidRPr="001D5642" w:rsidRDefault="0045223E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A56251" w:rsidRPr="001D564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1D5642" w:rsidRPr="001D5642" w14:paraId="10799B04" w14:textId="77777777" w:rsidTr="001D5642">
        <w:trPr>
          <w:trHeight w:val="436"/>
        </w:trPr>
        <w:tc>
          <w:tcPr>
            <w:tcW w:w="7131" w:type="dxa"/>
          </w:tcPr>
          <w:p w14:paraId="0D523A3A" w14:textId="26E826BC" w:rsidR="00272DC9" w:rsidRPr="001D5642" w:rsidRDefault="00884E5F" w:rsidP="00A56251">
            <w:pPr>
              <w:tabs>
                <w:tab w:val="left" w:pos="355"/>
                <w:tab w:val="left" w:pos="3021"/>
              </w:tabs>
              <w:spacing w:line="360" w:lineRule="auto"/>
              <w:rPr>
                <w:rFonts w:ascii="Times New Roman" w:hAnsi="Times New Roman"/>
                <w:sz w:val="28"/>
                <w:szCs w:val="24"/>
              </w:rPr>
            </w:pPr>
            <w:r w:rsidRPr="001D5642">
              <w:rPr>
                <w:rFonts w:ascii="Times New Roman" w:hAnsi="Times New Roman"/>
                <w:sz w:val="24"/>
                <w:szCs w:val="24"/>
              </w:rPr>
              <w:t xml:space="preserve">      2.6 </w:t>
            </w:r>
            <w:r w:rsidR="00A56251" w:rsidRPr="001D5642">
              <w:rPr>
                <w:rFonts w:ascii="Times New Roman" w:hAnsi="Times New Roman"/>
                <w:sz w:val="24"/>
                <w:szCs w:val="24"/>
              </w:rPr>
              <w:t>Navigate Between IOS Modes</w:t>
            </w:r>
          </w:p>
        </w:tc>
        <w:tc>
          <w:tcPr>
            <w:tcW w:w="1504" w:type="dxa"/>
          </w:tcPr>
          <w:p w14:paraId="26907F8A" w14:textId="15BEDCC1" w:rsidR="00272DC9" w:rsidRPr="001D5642" w:rsidRDefault="00E9432E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D5642" w:rsidRPr="001D5642" w14:paraId="0EDC5F47" w14:textId="77777777" w:rsidTr="001D5642">
        <w:trPr>
          <w:trHeight w:val="408"/>
        </w:trPr>
        <w:tc>
          <w:tcPr>
            <w:tcW w:w="7131" w:type="dxa"/>
          </w:tcPr>
          <w:p w14:paraId="243C9FAD" w14:textId="56279554" w:rsidR="00272DC9" w:rsidRPr="001D5642" w:rsidRDefault="00884E5F" w:rsidP="00E9432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1D5642">
              <w:rPr>
                <w:rFonts w:ascii="Times New Roman" w:hAnsi="Times New Roman"/>
                <w:sz w:val="24"/>
                <w:szCs w:val="24"/>
              </w:rPr>
              <w:t xml:space="preserve">      2.7 </w:t>
            </w:r>
            <w:r w:rsidR="00E9432E" w:rsidRPr="001D5642">
              <w:rPr>
                <w:rFonts w:ascii="Times New Roman" w:hAnsi="Times New Roman" w:cs="Times New Roman"/>
                <w:szCs w:val="28"/>
              </w:rPr>
              <w:t>Network Protocols</w:t>
            </w:r>
          </w:p>
        </w:tc>
        <w:tc>
          <w:tcPr>
            <w:tcW w:w="1504" w:type="dxa"/>
          </w:tcPr>
          <w:p w14:paraId="44C684AB" w14:textId="1116EE13" w:rsidR="00272DC9" w:rsidRPr="001D5642" w:rsidRDefault="00E9432E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1D5642" w:rsidRPr="001D5642" w14:paraId="79B829A9" w14:textId="77777777" w:rsidTr="001D5642">
        <w:trPr>
          <w:trHeight w:val="408"/>
        </w:trPr>
        <w:tc>
          <w:tcPr>
            <w:tcW w:w="7131" w:type="dxa"/>
          </w:tcPr>
          <w:p w14:paraId="373FE163" w14:textId="5607AE44" w:rsidR="00272DC9" w:rsidRPr="001D5642" w:rsidRDefault="00884E5F" w:rsidP="002C3BE5">
            <w:pPr>
              <w:spacing w:line="360" w:lineRule="auto"/>
              <w:rPr>
                <w:rFonts w:ascii="Times New Roman" w:hAnsi="Times New Roman"/>
                <w:sz w:val="24"/>
                <w:szCs w:val="28"/>
              </w:rPr>
            </w:pPr>
            <w:r w:rsidRPr="001D5642">
              <w:rPr>
                <w:rFonts w:ascii="Times New Roman" w:hAnsi="Times New Roman"/>
                <w:sz w:val="24"/>
                <w:szCs w:val="28"/>
              </w:rPr>
              <w:t xml:space="preserve">      </w:t>
            </w:r>
            <w:r w:rsidR="00272DC9" w:rsidRPr="001D5642">
              <w:rPr>
                <w:rFonts w:ascii="Times New Roman" w:hAnsi="Times New Roman"/>
                <w:sz w:val="24"/>
                <w:szCs w:val="28"/>
              </w:rPr>
              <w:t>2.</w:t>
            </w:r>
            <w:r w:rsidR="00E9432E" w:rsidRPr="001D5642">
              <w:rPr>
                <w:rFonts w:ascii="Times New Roman" w:hAnsi="Times New Roman"/>
                <w:sz w:val="24"/>
                <w:szCs w:val="28"/>
              </w:rPr>
              <w:t>8</w:t>
            </w:r>
            <w:r w:rsidR="00287EAB" w:rsidRPr="001D5642">
              <w:rPr>
                <w:rFonts w:ascii="Times New Roman" w:hAnsi="Times New Roman"/>
                <w:sz w:val="24"/>
                <w:szCs w:val="28"/>
              </w:rPr>
              <w:t xml:space="preserve"> </w:t>
            </w:r>
            <w:r w:rsidR="00E9432E" w:rsidRPr="001D5642">
              <w:rPr>
                <w:rFonts w:ascii="Times New Roman" w:hAnsi="Times New Roman" w:cs="Times New Roman"/>
                <w:szCs w:val="28"/>
              </w:rPr>
              <w:t xml:space="preserve">Network </w:t>
            </w:r>
            <w:r w:rsidR="00272DC9" w:rsidRPr="001D5642">
              <w:rPr>
                <w:rFonts w:ascii="Times New Roman" w:hAnsi="Times New Roman"/>
                <w:sz w:val="24"/>
                <w:szCs w:val="28"/>
              </w:rPr>
              <w:t>Mode</w:t>
            </w:r>
            <w:r w:rsidR="00E9432E" w:rsidRPr="001D5642">
              <w:rPr>
                <w:rFonts w:ascii="Times New Roman" w:hAnsi="Times New Roman"/>
                <w:sz w:val="24"/>
                <w:szCs w:val="28"/>
              </w:rPr>
              <w:t>l</w:t>
            </w:r>
          </w:p>
        </w:tc>
        <w:tc>
          <w:tcPr>
            <w:tcW w:w="1504" w:type="dxa"/>
          </w:tcPr>
          <w:p w14:paraId="28B66E74" w14:textId="5B9E490B" w:rsidR="00272DC9" w:rsidRPr="001D5642" w:rsidRDefault="00E9432E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1D5642" w:rsidRPr="001D5642" w14:paraId="259F66DE" w14:textId="77777777" w:rsidTr="001D5642">
        <w:trPr>
          <w:trHeight w:val="408"/>
        </w:trPr>
        <w:tc>
          <w:tcPr>
            <w:tcW w:w="7131" w:type="dxa"/>
          </w:tcPr>
          <w:p w14:paraId="29232A36" w14:textId="06D8D156" w:rsidR="00272DC9" w:rsidRPr="001D5642" w:rsidRDefault="00F0555A" w:rsidP="002C3BE5">
            <w:pPr>
              <w:spacing w:line="360" w:lineRule="auto"/>
              <w:rPr>
                <w:rFonts w:ascii="Times New Roman" w:hAnsi="Times New Roman"/>
                <w:sz w:val="24"/>
                <w:szCs w:val="28"/>
              </w:rPr>
            </w:pPr>
            <w:r w:rsidRPr="001D5642">
              <w:rPr>
                <w:rFonts w:ascii="Times New Roman" w:hAnsi="Times New Roman"/>
                <w:sz w:val="24"/>
                <w:szCs w:val="28"/>
              </w:rPr>
              <w:t xml:space="preserve">      </w:t>
            </w:r>
            <w:r w:rsidR="00272DC9" w:rsidRPr="001D5642">
              <w:rPr>
                <w:rFonts w:ascii="Times New Roman" w:hAnsi="Times New Roman"/>
                <w:sz w:val="24"/>
                <w:szCs w:val="28"/>
              </w:rPr>
              <w:t>2.</w:t>
            </w:r>
            <w:r w:rsidR="00287EAB" w:rsidRPr="001D5642">
              <w:rPr>
                <w:rFonts w:ascii="Times New Roman" w:hAnsi="Times New Roman"/>
                <w:sz w:val="24"/>
                <w:szCs w:val="28"/>
              </w:rPr>
              <w:t xml:space="preserve">9 </w:t>
            </w:r>
            <w:r w:rsidRPr="001D5642">
              <w:rPr>
                <w:rFonts w:ascii="Times New Roman" w:hAnsi="Times New Roman"/>
                <w:sz w:val="24"/>
                <w:szCs w:val="28"/>
              </w:rPr>
              <w:t>Physical LAN Topologies</w:t>
            </w:r>
          </w:p>
        </w:tc>
        <w:tc>
          <w:tcPr>
            <w:tcW w:w="1504" w:type="dxa"/>
          </w:tcPr>
          <w:p w14:paraId="45173029" w14:textId="417BB069" w:rsidR="00F95BCF" w:rsidRPr="001D5642" w:rsidRDefault="00F95BCF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1426B" w:rsidRPr="001D564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1D5642" w:rsidRPr="001D5642" w14:paraId="5B745FFB" w14:textId="77777777" w:rsidTr="001D5642">
        <w:trPr>
          <w:trHeight w:val="408"/>
        </w:trPr>
        <w:tc>
          <w:tcPr>
            <w:tcW w:w="7131" w:type="dxa"/>
          </w:tcPr>
          <w:p w14:paraId="6F3A218C" w14:textId="45E12B3B" w:rsidR="00272DC9" w:rsidRPr="001D5642" w:rsidRDefault="00F0555A" w:rsidP="0021426B">
            <w:pPr>
              <w:pStyle w:val="ListParagraph"/>
              <w:numPr>
                <w:ilvl w:val="1"/>
                <w:numId w:val="3"/>
              </w:numPr>
              <w:spacing w:after="0" w:line="360" w:lineRule="auto"/>
              <w:rPr>
                <w:rFonts w:ascii="Times New Roman" w:hAnsi="Times New Roman"/>
                <w:sz w:val="24"/>
                <w:szCs w:val="28"/>
              </w:rPr>
            </w:pPr>
            <w:r w:rsidRPr="001D5642">
              <w:rPr>
                <w:rFonts w:ascii="Times New Roman" w:hAnsi="Times New Roman"/>
                <w:sz w:val="24"/>
                <w:szCs w:val="28"/>
              </w:rPr>
              <w:t>Half and Full Duplex</w:t>
            </w:r>
          </w:p>
        </w:tc>
        <w:tc>
          <w:tcPr>
            <w:tcW w:w="1504" w:type="dxa"/>
          </w:tcPr>
          <w:p w14:paraId="2425DBF7" w14:textId="40076BF7" w:rsidR="00272DC9" w:rsidRPr="001D5642" w:rsidRDefault="00F95BCF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1426B" w:rsidRPr="001D564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D5642" w:rsidRPr="001D5642" w14:paraId="059BB8C6" w14:textId="77777777" w:rsidTr="001D5642">
        <w:trPr>
          <w:trHeight w:val="408"/>
        </w:trPr>
        <w:tc>
          <w:tcPr>
            <w:tcW w:w="7131" w:type="dxa"/>
          </w:tcPr>
          <w:p w14:paraId="494E4596" w14:textId="0A173A33" w:rsidR="00D856E0" w:rsidRPr="001D5642" w:rsidRDefault="00D856E0" w:rsidP="00D856E0">
            <w:pPr>
              <w:tabs>
                <w:tab w:val="left" w:pos="435"/>
              </w:tabs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1D5642">
              <w:rPr>
                <w:rFonts w:ascii="Times New Roman" w:hAnsi="Times New Roman"/>
                <w:b/>
                <w:sz w:val="24"/>
                <w:szCs w:val="24"/>
              </w:rPr>
              <w:t xml:space="preserve">      </w:t>
            </w:r>
            <w:r w:rsidRPr="001D5642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Pr="001D5642">
              <w:rPr>
                <w:rFonts w:ascii="Times New Roman" w:hAnsi="Times New Roman"/>
                <w:sz w:val="24"/>
                <w:szCs w:val="24"/>
              </w:rPr>
              <w:t>.11 System requirements</w:t>
            </w:r>
          </w:p>
        </w:tc>
        <w:tc>
          <w:tcPr>
            <w:tcW w:w="1504" w:type="dxa"/>
          </w:tcPr>
          <w:p w14:paraId="5AD056B8" w14:textId="4FC5EC11" w:rsidR="00D856E0" w:rsidRPr="001D5642" w:rsidRDefault="00D856E0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1D5642" w:rsidRPr="001D5642" w14:paraId="2CA4288E" w14:textId="77777777" w:rsidTr="001D5642">
        <w:trPr>
          <w:trHeight w:val="408"/>
        </w:trPr>
        <w:tc>
          <w:tcPr>
            <w:tcW w:w="7131" w:type="dxa"/>
          </w:tcPr>
          <w:p w14:paraId="53C259E7" w14:textId="6452F42E" w:rsidR="00272DC9" w:rsidRPr="001D5642" w:rsidRDefault="0021426B" w:rsidP="0021426B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D5642">
              <w:rPr>
                <w:rFonts w:ascii="Times New Roman" w:hAnsi="Times New Roman"/>
                <w:b/>
                <w:bCs/>
                <w:sz w:val="28"/>
                <w:szCs w:val="28"/>
              </w:rPr>
              <w:t>IP ADRESSING</w:t>
            </w:r>
          </w:p>
        </w:tc>
        <w:tc>
          <w:tcPr>
            <w:tcW w:w="1504" w:type="dxa"/>
          </w:tcPr>
          <w:p w14:paraId="61FFC7E3" w14:textId="4192BBC5" w:rsidR="00272DC9" w:rsidRPr="001D5642" w:rsidRDefault="0021426B" w:rsidP="0021426B">
            <w:pPr>
              <w:tabs>
                <w:tab w:val="center" w:pos="1287"/>
                <w:tab w:val="right" w:pos="2574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  <w:tr w:rsidR="001D5642" w:rsidRPr="001D5642" w14:paraId="07F5D81A" w14:textId="77777777" w:rsidTr="001D5642">
        <w:trPr>
          <w:trHeight w:val="408"/>
        </w:trPr>
        <w:tc>
          <w:tcPr>
            <w:tcW w:w="7131" w:type="dxa"/>
          </w:tcPr>
          <w:p w14:paraId="30B4A84D" w14:textId="077E5227" w:rsidR="00272DC9" w:rsidRPr="001D5642" w:rsidRDefault="0021426B" w:rsidP="0021426B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3.1 IPv4 Addresses</w:t>
            </w:r>
          </w:p>
        </w:tc>
        <w:tc>
          <w:tcPr>
            <w:tcW w:w="1504" w:type="dxa"/>
          </w:tcPr>
          <w:p w14:paraId="1DA96E36" w14:textId="10A4EB86" w:rsidR="00272DC9" w:rsidRPr="001D5642" w:rsidRDefault="00F95BCF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1D5642" w:rsidRPr="001D5642" w14:paraId="3820EF52" w14:textId="77777777" w:rsidTr="001D5642">
        <w:trPr>
          <w:trHeight w:val="408"/>
        </w:trPr>
        <w:tc>
          <w:tcPr>
            <w:tcW w:w="7131" w:type="dxa"/>
          </w:tcPr>
          <w:p w14:paraId="7D6FFFAF" w14:textId="73FECB19" w:rsidR="00272DC9" w:rsidRPr="001D5642" w:rsidRDefault="0021426B" w:rsidP="0021426B">
            <w:pPr>
              <w:pStyle w:val="ListParagraph"/>
              <w:numPr>
                <w:ilvl w:val="1"/>
                <w:numId w:val="5"/>
              </w:numPr>
              <w:spacing w:after="0"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Cs/>
                <w:sz w:val="24"/>
                <w:szCs w:val="24"/>
              </w:rPr>
              <w:t>IPv6 Addresses</w:t>
            </w:r>
          </w:p>
        </w:tc>
        <w:tc>
          <w:tcPr>
            <w:tcW w:w="1504" w:type="dxa"/>
          </w:tcPr>
          <w:p w14:paraId="4CB0DD27" w14:textId="7A090DD3" w:rsidR="00272DC9" w:rsidRPr="001D5642" w:rsidRDefault="00F95BCF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1D5642" w:rsidRPr="001D5642" w14:paraId="4DE77A7D" w14:textId="77777777" w:rsidTr="001D5642">
        <w:trPr>
          <w:trHeight w:val="408"/>
        </w:trPr>
        <w:tc>
          <w:tcPr>
            <w:tcW w:w="7131" w:type="dxa"/>
          </w:tcPr>
          <w:p w14:paraId="378D0291" w14:textId="1F9BCB80" w:rsidR="00AE6C61" w:rsidRPr="001D5642" w:rsidRDefault="0021426B" w:rsidP="0021426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</w:rPr>
              <w:t>IP SUBNETTING</w:t>
            </w:r>
          </w:p>
        </w:tc>
        <w:tc>
          <w:tcPr>
            <w:tcW w:w="1504" w:type="dxa"/>
          </w:tcPr>
          <w:p w14:paraId="37A84839" w14:textId="77777777" w:rsidR="00AE6C61" w:rsidRPr="001D5642" w:rsidRDefault="00AE6C61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5642" w:rsidRPr="001D5642" w14:paraId="0E0CD979" w14:textId="77777777" w:rsidTr="001D5642">
        <w:trPr>
          <w:trHeight w:val="408"/>
        </w:trPr>
        <w:tc>
          <w:tcPr>
            <w:tcW w:w="7131" w:type="dxa"/>
          </w:tcPr>
          <w:p w14:paraId="4452E7B3" w14:textId="7BDE658B" w:rsidR="00082E33" w:rsidRPr="001D5642" w:rsidRDefault="00EF3865" w:rsidP="009C683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4.1 Types of Subnetting</w:t>
            </w:r>
          </w:p>
        </w:tc>
        <w:tc>
          <w:tcPr>
            <w:tcW w:w="1504" w:type="dxa"/>
          </w:tcPr>
          <w:p w14:paraId="3B8F9325" w14:textId="496C2242" w:rsidR="00272DC9" w:rsidRPr="001D5642" w:rsidRDefault="00082E33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D5642" w:rsidRPr="001D5642" w14:paraId="1FD49CB2" w14:textId="77777777" w:rsidTr="001D5642">
        <w:trPr>
          <w:trHeight w:val="408"/>
        </w:trPr>
        <w:tc>
          <w:tcPr>
            <w:tcW w:w="7131" w:type="dxa"/>
          </w:tcPr>
          <w:p w14:paraId="1DFFA112" w14:textId="44178429" w:rsidR="00272DC9" w:rsidRPr="001D5642" w:rsidRDefault="00EF3865" w:rsidP="00EF386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Cs/>
                <w:sz w:val="24"/>
                <w:szCs w:val="24"/>
              </w:rPr>
              <w:t>4.2 VLSM</w:t>
            </w:r>
          </w:p>
        </w:tc>
        <w:tc>
          <w:tcPr>
            <w:tcW w:w="1504" w:type="dxa"/>
          </w:tcPr>
          <w:p w14:paraId="72D2E629" w14:textId="1651596F" w:rsidR="00272DC9" w:rsidRPr="001D5642" w:rsidRDefault="00082E33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D5642" w:rsidRPr="001D5642" w14:paraId="10B99677" w14:textId="77777777" w:rsidTr="001D5642">
        <w:trPr>
          <w:trHeight w:val="408"/>
        </w:trPr>
        <w:tc>
          <w:tcPr>
            <w:tcW w:w="7131" w:type="dxa"/>
          </w:tcPr>
          <w:p w14:paraId="3A8C1E6C" w14:textId="2C5A41F5" w:rsidR="00272DC9" w:rsidRPr="001D5642" w:rsidRDefault="00EF3865" w:rsidP="00EF386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Cs/>
                <w:sz w:val="24"/>
                <w:szCs w:val="24"/>
              </w:rPr>
              <w:t>4.3 VLSM Example</w:t>
            </w:r>
          </w:p>
        </w:tc>
        <w:tc>
          <w:tcPr>
            <w:tcW w:w="1504" w:type="dxa"/>
          </w:tcPr>
          <w:p w14:paraId="2C77F332" w14:textId="0597EE49" w:rsidR="00272DC9" w:rsidRPr="001D5642" w:rsidRDefault="00082E33" w:rsidP="00082E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D5642" w:rsidRPr="001D5642" w14:paraId="61DDBE30" w14:textId="77777777" w:rsidTr="001D5642">
        <w:tc>
          <w:tcPr>
            <w:tcW w:w="7131" w:type="dxa"/>
          </w:tcPr>
          <w:p w14:paraId="7AA5D327" w14:textId="685D48FE" w:rsidR="0021426B" w:rsidRPr="001D5642" w:rsidRDefault="0021426B" w:rsidP="0021426B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DESIGN METHODOLOGY  </w:t>
            </w:r>
          </w:p>
        </w:tc>
        <w:tc>
          <w:tcPr>
            <w:tcW w:w="1504" w:type="dxa"/>
          </w:tcPr>
          <w:p w14:paraId="46A277E1" w14:textId="77777777" w:rsidR="0021426B" w:rsidRPr="001D5642" w:rsidRDefault="0021426B" w:rsidP="002142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5642" w:rsidRPr="001D5642" w14:paraId="1C15B390" w14:textId="77777777" w:rsidTr="001D5642">
        <w:tc>
          <w:tcPr>
            <w:tcW w:w="7131" w:type="dxa"/>
          </w:tcPr>
          <w:p w14:paraId="12D63445" w14:textId="527C1EEB" w:rsidR="0021426B" w:rsidRPr="001D5642" w:rsidRDefault="0021426B" w:rsidP="0021426B">
            <w:pPr>
              <w:tabs>
                <w:tab w:val="left" w:pos="1424"/>
              </w:tabs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5.1 Topology   </w:t>
            </w:r>
          </w:p>
        </w:tc>
        <w:tc>
          <w:tcPr>
            <w:tcW w:w="1504" w:type="dxa"/>
          </w:tcPr>
          <w:p w14:paraId="3EA00612" w14:textId="49E0A1CF" w:rsidR="0021426B" w:rsidRPr="001D5642" w:rsidRDefault="00EF3865" w:rsidP="00EF386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1D5642" w:rsidRPr="001D5642" w14:paraId="7165BDA9" w14:textId="77777777" w:rsidTr="001D5642">
        <w:tc>
          <w:tcPr>
            <w:tcW w:w="7131" w:type="dxa"/>
          </w:tcPr>
          <w:p w14:paraId="0581F051" w14:textId="514C7A36" w:rsidR="000F0624" w:rsidRPr="001D5642" w:rsidRDefault="000F0624" w:rsidP="00770CF7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04" w:type="dxa"/>
          </w:tcPr>
          <w:p w14:paraId="64ECF451" w14:textId="77777777" w:rsidR="0021426B" w:rsidRPr="001D5642" w:rsidRDefault="0021426B" w:rsidP="0021426B">
            <w:pPr>
              <w:spacing w:line="360" w:lineRule="auto"/>
            </w:pPr>
          </w:p>
        </w:tc>
      </w:tr>
      <w:tr w:rsidR="001D5642" w:rsidRPr="001D5642" w14:paraId="3C645254" w14:textId="77777777" w:rsidTr="001D5642">
        <w:tc>
          <w:tcPr>
            <w:tcW w:w="7131" w:type="dxa"/>
          </w:tcPr>
          <w:p w14:paraId="2D4298BF" w14:textId="77777777" w:rsidR="001D5642" w:rsidRPr="001D5642" w:rsidRDefault="001D5642" w:rsidP="00770CF7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04" w:type="dxa"/>
          </w:tcPr>
          <w:p w14:paraId="6EEAAFBA" w14:textId="77777777" w:rsidR="001D5642" w:rsidRPr="001D5642" w:rsidRDefault="001D5642" w:rsidP="0021426B">
            <w:pPr>
              <w:spacing w:line="360" w:lineRule="auto"/>
            </w:pPr>
          </w:p>
        </w:tc>
      </w:tr>
      <w:tr w:rsidR="001D5642" w:rsidRPr="001D5642" w14:paraId="480EF657" w14:textId="77777777" w:rsidTr="001D5642">
        <w:tc>
          <w:tcPr>
            <w:tcW w:w="7131" w:type="dxa"/>
          </w:tcPr>
          <w:p w14:paraId="2779559A" w14:textId="77777777" w:rsidR="001D5642" w:rsidRPr="001D5642" w:rsidRDefault="001D5642" w:rsidP="00770CF7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  <w:sz w:val="20"/>
                <w:szCs w:val="24"/>
              </w:rPr>
            </w:pPr>
          </w:p>
        </w:tc>
        <w:tc>
          <w:tcPr>
            <w:tcW w:w="1504" w:type="dxa"/>
          </w:tcPr>
          <w:p w14:paraId="74D5C5B7" w14:textId="77777777" w:rsidR="001D5642" w:rsidRPr="001D5642" w:rsidRDefault="001D5642" w:rsidP="0021426B">
            <w:pPr>
              <w:spacing w:line="360" w:lineRule="auto"/>
            </w:pPr>
          </w:p>
        </w:tc>
      </w:tr>
      <w:tr w:rsidR="001D5642" w:rsidRPr="001D5642" w14:paraId="4612C393" w14:textId="77777777" w:rsidTr="001D5642">
        <w:tc>
          <w:tcPr>
            <w:tcW w:w="7131" w:type="dxa"/>
          </w:tcPr>
          <w:p w14:paraId="5E49E4FF" w14:textId="0F40230B" w:rsidR="00770CF7" w:rsidRPr="001D5642" w:rsidRDefault="00770CF7" w:rsidP="00770CF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bookmarkStart w:id="3" w:name="_Hlk25617796"/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>TESTING AND TROUBLE SHOOTING NETWORK</w:t>
            </w:r>
            <w:bookmarkEnd w:id="3"/>
          </w:p>
        </w:tc>
        <w:tc>
          <w:tcPr>
            <w:tcW w:w="1504" w:type="dxa"/>
          </w:tcPr>
          <w:p w14:paraId="53E2FD0D" w14:textId="77777777" w:rsidR="00770CF7" w:rsidRPr="001D5642" w:rsidRDefault="00770CF7" w:rsidP="000F0624">
            <w:pPr>
              <w:spacing w:line="360" w:lineRule="auto"/>
            </w:pPr>
          </w:p>
        </w:tc>
      </w:tr>
      <w:tr w:rsidR="001D5642" w:rsidRPr="001D5642" w14:paraId="70301EA5" w14:textId="77777777" w:rsidTr="001D5642">
        <w:tc>
          <w:tcPr>
            <w:tcW w:w="7131" w:type="dxa"/>
          </w:tcPr>
          <w:p w14:paraId="6729EE5C" w14:textId="52030D30" w:rsidR="000F0624" w:rsidRPr="001D5642" w:rsidRDefault="000F0624" w:rsidP="000F0624">
            <w:pPr>
              <w:spacing w:line="360" w:lineRule="auto"/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6.1 Testing the Connectivity</w:t>
            </w:r>
          </w:p>
        </w:tc>
        <w:tc>
          <w:tcPr>
            <w:tcW w:w="1504" w:type="dxa"/>
          </w:tcPr>
          <w:p w14:paraId="4EAA23E6" w14:textId="4A3A6486" w:rsidR="000F0624" w:rsidRPr="001D5642" w:rsidRDefault="00770CF7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2</w:t>
            </w:r>
            <w:r w:rsidR="00D856E0" w:rsidRPr="001D5642">
              <w:rPr>
                <w:rFonts w:ascii="Times New Roman" w:hAnsi="Times New Roman" w:cs="Times New Roman"/>
                <w:sz w:val="24"/>
              </w:rPr>
              <w:t>9</w:t>
            </w:r>
          </w:p>
        </w:tc>
      </w:tr>
      <w:tr w:rsidR="001D5642" w:rsidRPr="001D5642" w14:paraId="087739AC" w14:textId="77777777" w:rsidTr="001D5642">
        <w:tc>
          <w:tcPr>
            <w:tcW w:w="7131" w:type="dxa"/>
          </w:tcPr>
          <w:p w14:paraId="011495F5" w14:textId="5A1DC027" w:rsidR="000F0624" w:rsidRPr="001D5642" w:rsidRDefault="000F0624" w:rsidP="000F0624">
            <w:pPr>
              <w:tabs>
                <w:tab w:val="left" w:pos="2567"/>
              </w:tabs>
              <w:spacing w:line="360" w:lineRule="auto"/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6.2 Simulation</w:t>
            </w: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ab/>
            </w:r>
          </w:p>
        </w:tc>
        <w:tc>
          <w:tcPr>
            <w:tcW w:w="1504" w:type="dxa"/>
          </w:tcPr>
          <w:p w14:paraId="0DC98EC8" w14:textId="3E42A347" w:rsidR="000F0624" w:rsidRPr="001D5642" w:rsidRDefault="00D856E0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30</w:t>
            </w:r>
          </w:p>
        </w:tc>
      </w:tr>
      <w:tr w:rsidR="001D5642" w:rsidRPr="001D5642" w14:paraId="08586EE2" w14:textId="77777777" w:rsidTr="001D5642">
        <w:tc>
          <w:tcPr>
            <w:tcW w:w="7131" w:type="dxa"/>
          </w:tcPr>
          <w:p w14:paraId="3F394DD6" w14:textId="46E12B5B" w:rsidR="000F0624" w:rsidRPr="001D5642" w:rsidRDefault="000F0624" w:rsidP="000F0624">
            <w:pPr>
              <w:tabs>
                <w:tab w:val="left" w:pos="1847"/>
              </w:tabs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6.3 Tracing the route</w:t>
            </w:r>
          </w:p>
        </w:tc>
        <w:tc>
          <w:tcPr>
            <w:tcW w:w="1504" w:type="dxa"/>
          </w:tcPr>
          <w:p w14:paraId="146BD85F" w14:textId="1F776CF3" w:rsidR="000F0624" w:rsidRPr="001D5642" w:rsidRDefault="00770CF7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3</w:t>
            </w:r>
            <w:r w:rsidR="00D856E0" w:rsidRPr="001D5642"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1D5642" w:rsidRPr="001D5642" w14:paraId="2ED8CE2A" w14:textId="77777777" w:rsidTr="001D5642">
        <w:tc>
          <w:tcPr>
            <w:tcW w:w="7131" w:type="dxa"/>
          </w:tcPr>
          <w:p w14:paraId="1A456533" w14:textId="5AE296AC" w:rsidR="000F0624" w:rsidRPr="001D5642" w:rsidRDefault="000F0624" w:rsidP="000F0624">
            <w:pPr>
              <w:tabs>
                <w:tab w:val="left" w:pos="1847"/>
              </w:tabs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 xml:space="preserve">      6.4 Trouble Shooting</w:t>
            </w:r>
          </w:p>
        </w:tc>
        <w:tc>
          <w:tcPr>
            <w:tcW w:w="1504" w:type="dxa"/>
          </w:tcPr>
          <w:p w14:paraId="7348119E" w14:textId="3D6F8903" w:rsidR="000F0624" w:rsidRPr="001D5642" w:rsidRDefault="00770CF7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3</w:t>
            </w:r>
            <w:r w:rsidR="00D856E0" w:rsidRPr="001D5642">
              <w:rPr>
                <w:rFonts w:ascii="Times New Roman" w:hAnsi="Times New Roman" w:cs="Times New Roman"/>
                <w:sz w:val="24"/>
              </w:rPr>
              <w:t>5</w:t>
            </w:r>
          </w:p>
        </w:tc>
      </w:tr>
      <w:tr w:rsidR="001D5642" w:rsidRPr="001D5642" w14:paraId="1418A390" w14:textId="77777777" w:rsidTr="001D5642">
        <w:tc>
          <w:tcPr>
            <w:tcW w:w="7131" w:type="dxa"/>
          </w:tcPr>
          <w:p w14:paraId="0C87B7E7" w14:textId="7E151642" w:rsidR="000F0624" w:rsidRPr="001D5642" w:rsidRDefault="000F0624" w:rsidP="000F0624">
            <w:pPr>
              <w:pStyle w:val="ListParagraph"/>
              <w:numPr>
                <w:ilvl w:val="0"/>
                <w:numId w:val="3"/>
              </w:numPr>
              <w:tabs>
                <w:tab w:val="left" w:pos="1847"/>
              </w:tabs>
              <w:spacing w:after="0"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>RESULTS</w:t>
            </w:r>
          </w:p>
        </w:tc>
        <w:tc>
          <w:tcPr>
            <w:tcW w:w="1504" w:type="dxa"/>
          </w:tcPr>
          <w:p w14:paraId="4DA6D3D0" w14:textId="35B0F5DD" w:rsidR="000F0624" w:rsidRPr="001D5642" w:rsidRDefault="00D856E0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36</w:t>
            </w:r>
          </w:p>
        </w:tc>
      </w:tr>
      <w:tr w:rsidR="001D5642" w:rsidRPr="001D5642" w14:paraId="0CAE5D67" w14:textId="77777777" w:rsidTr="001D5642">
        <w:tc>
          <w:tcPr>
            <w:tcW w:w="7131" w:type="dxa"/>
          </w:tcPr>
          <w:p w14:paraId="691119AF" w14:textId="16C3CEF6" w:rsidR="000F0624" w:rsidRPr="001D5642" w:rsidRDefault="000F0624" w:rsidP="000F062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>CONCLUSION</w:t>
            </w:r>
            <w:r w:rsidRPr="001D5642">
              <w:rPr>
                <w:rFonts w:ascii="Times New Roman" w:hAnsi="Times New Roman" w:cs="Times New Roman"/>
                <w:sz w:val="24"/>
                <w:szCs w:val="28"/>
              </w:rPr>
              <w:tab/>
            </w:r>
          </w:p>
        </w:tc>
        <w:tc>
          <w:tcPr>
            <w:tcW w:w="1504" w:type="dxa"/>
          </w:tcPr>
          <w:p w14:paraId="50133A3F" w14:textId="3F67432B" w:rsidR="00D856E0" w:rsidRPr="001D5642" w:rsidRDefault="00D856E0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40</w:t>
            </w:r>
          </w:p>
        </w:tc>
      </w:tr>
      <w:tr w:rsidR="001D5642" w:rsidRPr="001D5642" w14:paraId="4C8DF7CD" w14:textId="77777777" w:rsidTr="001D5642">
        <w:tc>
          <w:tcPr>
            <w:tcW w:w="7131" w:type="dxa"/>
          </w:tcPr>
          <w:p w14:paraId="41E46ADF" w14:textId="07388669" w:rsidR="000F0624" w:rsidRPr="001D5642" w:rsidRDefault="000F0624" w:rsidP="000F0624">
            <w:pPr>
              <w:tabs>
                <w:tab w:val="left" w:pos="359"/>
                <w:tab w:val="left" w:pos="5823"/>
              </w:tabs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  <w:r w:rsidRPr="001D5642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BIBILOGRAPHY</w:t>
            </w:r>
          </w:p>
        </w:tc>
        <w:tc>
          <w:tcPr>
            <w:tcW w:w="1504" w:type="dxa"/>
          </w:tcPr>
          <w:p w14:paraId="72E4BF5B" w14:textId="4DDC10E9" w:rsidR="000F0624" w:rsidRPr="001D5642" w:rsidRDefault="00D856E0" w:rsidP="00D856E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1D5642">
              <w:rPr>
                <w:rFonts w:ascii="Times New Roman" w:hAnsi="Times New Roman" w:cs="Times New Roman"/>
                <w:sz w:val="24"/>
              </w:rPr>
              <w:t>41</w:t>
            </w:r>
          </w:p>
        </w:tc>
      </w:tr>
      <w:tr w:rsidR="001D5642" w:rsidRPr="001D5642" w14:paraId="22B106C3" w14:textId="77777777" w:rsidTr="001D5642">
        <w:tc>
          <w:tcPr>
            <w:tcW w:w="7131" w:type="dxa"/>
          </w:tcPr>
          <w:p w14:paraId="77150FB4" w14:textId="77777777" w:rsidR="000F0624" w:rsidRPr="001D5642" w:rsidRDefault="000F0624" w:rsidP="000F0624">
            <w:pPr>
              <w:tabs>
                <w:tab w:val="left" w:pos="5823"/>
              </w:tabs>
              <w:spacing w:line="360" w:lineRule="auto"/>
              <w:rPr>
                <w:rFonts w:ascii="Times New Roman" w:hAnsi="Times New Roman" w:cs="Times New Roman"/>
                <w:sz w:val="24"/>
                <w:szCs w:val="28"/>
              </w:rPr>
            </w:pPr>
          </w:p>
        </w:tc>
        <w:tc>
          <w:tcPr>
            <w:tcW w:w="1504" w:type="dxa"/>
          </w:tcPr>
          <w:p w14:paraId="7E086253" w14:textId="77777777" w:rsidR="000F0624" w:rsidRPr="001D5642" w:rsidRDefault="000F0624" w:rsidP="000F0624">
            <w:pPr>
              <w:spacing w:line="360" w:lineRule="auto"/>
            </w:pPr>
          </w:p>
        </w:tc>
      </w:tr>
    </w:tbl>
    <w:p w14:paraId="76291391" w14:textId="5001F91A" w:rsidR="0021426B" w:rsidRPr="001D5642" w:rsidRDefault="0021426B"/>
    <w:p w14:paraId="76BE4584" w14:textId="7C7DC871" w:rsidR="009C6834" w:rsidRPr="001D5642" w:rsidRDefault="009C6834" w:rsidP="009C6834"/>
    <w:p w14:paraId="007FA20C" w14:textId="3B7857BD" w:rsidR="009C6834" w:rsidRPr="001D5642" w:rsidRDefault="009C6834" w:rsidP="009C6834"/>
    <w:p w14:paraId="12CABC0A" w14:textId="069C8A6D" w:rsidR="009C6834" w:rsidRPr="001D5642" w:rsidRDefault="009C6834" w:rsidP="009C6834"/>
    <w:p w14:paraId="3E773351" w14:textId="7DF87B58" w:rsidR="009C6834" w:rsidRPr="001D5642" w:rsidRDefault="009C6834" w:rsidP="009C6834"/>
    <w:p w14:paraId="40A0E5C4" w14:textId="779B6159" w:rsidR="009C6834" w:rsidRPr="001D5642" w:rsidRDefault="009C6834" w:rsidP="009C6834"/>
    <w:p w14:paraId="1EF288AC" w14:textId="5971F358" w:rsidR="009C6834" w:rsidRPr="001D5642" w:rsidRDefault="009C6834" w:rsidP="009C6834"/>
    <w:p w14:paraId="03914E0A" w14:textId="786B8BA7" w:rsidR="009C6834" w:rsidRPr="001D5642" w:rsidRDefault="009C6834" w:rsidP="009C6834"/>
    <w:p w14:paraId="50D98472" w14:textId="43BAF024" w:rsidR="009C6834" w:rsidRPr="001D5642" w:rsidRDefault="009C6834" w:rsidP="009C6834"/>
    <w:p w14:paraId="759B700A" w14:textId="67261D1A" w:rsidR="009C6834" w:rsidRPr="001D5642" w:rsidRDefault="009C6834" w:rsidP="009C6834"/>
    <w:p w14:paraId="3C3756D2" w14:textId="320A911A" w:rsidR="009C6834" w:rsidRPr="001D5642" w:rsidRDefault="009C6834" w:rsidP="009C6834"/>
    <w:p w14:paraId="5A6D71FA" w14:textId="33BA745D" w:rsidR="009C6834" w:rsidRPr="001D5642" w:rsidRDefault="009C6834" w:rsidP="009C6834"/>
    <w:p w14:paraId="130EE6E2" w14:textId="3DBC3070" w:rsidR="009C6834" w:rsidRPr="001D5642" w:rsidRDefault="009C6834" w:rsidP="009C6834"/>
    <w:p w14:paraId="779B0556" w14:textId="1128AD7B" w:rsidR="009C6834" w:rsidRPr="001D5642" w:rsidRDefault="009C6834" w:rsidP="009C6834"/>
    <w:p w14:paraId="6093F743" w14:textId="2781AC4B" w:rsidR="009C6834" w:rsidRPr="001D5642" w:rsidRDefault="009C6834" w:rsidP="009C6834"/>
    <w:p w14:paraId="34BB82C0" w14:textId="4915E1A4" w:rsidR="009C6834" w:rsidRPr="001D5642" w:rsidRDefault="009C6834" w:rsidP="009C6834"/>
    <w:p w14:paraId="677E23D2" w14:textId="6D3127EC" w:rsidR="00DC021D" w:rsidRPr="001D5642" w:rsidRDefault="00DC021D" w:rsidP="009C6834"/>
    <w:p w14:paraId="11D57383" w14:textId="44BD15EC" w:rsidR="00DC021D" w:rsidRPr="001D5642" w:rsidRDefault="00DC021D" w:rsidP="009C6834"/>
    <w:p w14:paraId="24FED474" w14:textId="72640655" w:rsidR="00DC021D" w:rsidRDefault="00DC021D" w:rsidP="009C6834"/>
    <w:p w14:paraId="0253DB93" w14:textId="77777777" w:rsidR="001D5642" w:rsidRPr="001D5642" w:rsidRDefault="001D5642" w:rsidP="009C6834"/>
    <w:p w14:paraId="4B5D5F4E" w14:textId="581E1351" w:rsidR="00DC021D" w:rsidRPr="001D5642" w:rsidRDefault="00DC021D" w:rsidP="009C6834"/>
    <w:p w14:paraId="14D7FE6B" w14:textId="77777777" w:rsidR="00DC021D" w:rsidRPr="001D5642" w:rsidRDefault="00DC021D" w:rsidP="009C6834"/>
    <w:p w14:paraId="7C261AFB" w14:textId="5CE5FED3" w:rsidR="009C6834" w:rsidRPr="001D5642" w:rsidRDefault="009C6834" w:rsidP="009C6834">
      <w:pPr>
        <w:jc w:val="center"/>
      </w:pPr>
    </w:p>
    <w:p w14:paraId="5A3CCB34" w14:textId="5F6A204E" w:rsidR="009C6834" w:rsidRPr="001D5642" w:rsidRDefault="00221B71" w:rsidP="00221B71">
      <w:pPr>
        <w:tabs>
          <w:tab w:val="left" w:pos="90"/>
          <w:tab w:val="center" w:pos="4369"/>
          <w:tab w:val="right" w:pos="8730"/>
        </w:tabs>
        <w:rPr>
          <w:rFonts w:ascii="Times New Roman" w:hAnsi="Times New Roman" w:cs="Times New Roman"/>
          <w:b/>
          <w:sz w:val="28"/>
          <w:szCs w:val="28"/>
        </w:rPr>
      </w:pPr>
      <w:r w:rsidRPr="001D5642">
        <w:rPr>
          <w:rFonts w:ascii="Times New Roman" w:hAnsi="Times New Roman" w:cs="Times New Roman"/>
          <w:b/>
          <w:sz w:val="28"/>
          <w:szCs w:val="28"/>
        </w:rPr>
        <w:tab/>
      </w:r>
      <w:r w:rsidRPr="001D5642">
        <w:rPr>
          <w:rFonts w:ascii="Times New Roman" w:hAnsi="Times New Roman" w:cs="Times New Roman"/>
          <w:b/>
          <w:sz w:val="28"/>
          <w:szCs w:val="28"/>
        </w:rPr>
        <w:tab/>
      </w:r>
      <w:r w:rsidR="009C6834" w:rsidRPr="001D5642">
        <w:rPr>
          <w:rFonts w:ascii="Times New Roman" w:hAnsi="Times New Roman" w:cs="Times New Roman"/>
          <w:b/>
          <w:sz w:val="28"/>
          <w:szCs w:val="28"/>
        </w:rPr>
        <w:t>LIST OF FIGURES</w:t>
      </w:r>
      <w:r w:rsidRPr="001D5642">
        <w:rPr>
          <w:rFonts w:ascii="Times New Roman" w:hAnsi="Times New Roman" w:cs="Times New Roman"/>
          <w:b/>
          <w:sz w:val="28"/>
          <w:szCs w:val="28"/>
        </w:rPr>
        <w:tab/>
      </w:r>
    </w:p>
    <w:p w14:paraId="65781990" w14:textId="4B79A578" w:rsidR="009C6834" w:rsidRPr="001D5642" w:rsidRDefault="009C6834" w:rsidP="009C6834">
      <w:pPr>
        <w:jc w:val="center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080"/>
      </w:tblGrid>
      <w:tr w:rsidR="001D5642" w:rsidRPr="001D5642" w14:paraId="1E6E618A" w14:textId="77777777" w:rsidTr="001D5642">
        <w:trPr>
          <w:jc w:val="center"/>
        </w:trPr>
        <w:tc>
          <w:tcPr>
            <w:tcW w:w="7555" w:type="dxa"/>
          </w:tcPr>
          <w:p w14:paraId="3522C36B" w14:textId="77777777" w:rsidR="009C6834" w:rsidRPr="001D5642" w:rsidRDefault="009C6834" w:rsidP="00A41C6B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1080" w:type="dxa"/>
          </w:tcPr>
          <w:p w14:paraId="11AFC03B" w14:textId="77777777" w:rsidR="009C6834" w:rsidRPr="001D5642" w:rsidRDefault="009C6834" w:rsidP="00A41C6B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/>
                <w:sz w:val="24"/>
                <w:szCs w:val="24"/>
              </w:rPr>
              <w:t>PAGE NO</w:t>
            </w:r>
          </w:p>
        </w:tc>
      </w:tr>
      <w:tr w:rsidR="001D5642" w:rsidRPr="001D5642" w14:paraId="26EC5763" w14:textId="77777777" w:rsidTr="001D5642">
        <w:trPr>
          <w:jc w:val="center"/>
        </w:trPr>
        <w:tc>
          <w:tcPr>
            <w:tcW w:w="7555" w:type="dxa"/>
          </w:tcPr>
          <w:p w14:paraId="0BA0B743" w14:textId="77777777" w:rsidR="009C6834" w:rsidRPr="001D5642" w:rsidRDefault="009C6834" w:rsidP="00A41C6B">
            <w:pPr>
              <w:tabs>
                <w:tab w:val="left" w:pos="90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Figure 2.1.a: End and Edge Devices                                                                                 </w:t>
            </w:r>
          </w:p>
        </w:tc>
        <w:tc>
          <w:tcPr>
            <w:tcW w:w="1080" w:type="dxa"/>
          </w:tcPr>
          <w:p w14:paraId="2FA34DCC" w14:textId="433FA61C" w:rsidR="009C6834" w:rsidRPr="001D5642" w:rsidRDefault="009C6834" w:rsidP="00221B71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D5642" w:rsidRPr="001D5642" w14:paraId="0AFD57A6" w14:textId="77777777" w:rsidTr="001D5642">
        <w:trPr>
          <w:jc w:val="center"/>
        </w:trPr>
        <w:tc>
          <w:tcPr>
            <w:tcW w:w="7555" w:type="dxa"/>
          </w:tcPr>
          <w:p w14:paraId="53E1475B" w14:textId="77777777" w:rsidR="009C6834" w:rsidRPr="001D5642" w:rsidRDefault="009C6834" w:rsidP="00A41C6B">
            <w:pPr>
              <w:tabs>
                <w:tab w:val="left" w:pos="90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Figure 2.1.b: </w:t>
            </w:r>
            <w:proofErr w:type="spellStart"/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ntermediatery</w:t>
            </w:r>
            <w:proofErr w:type="spellEnd"/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 Devices   </w:t>
            </w:r>
          </w:p>
        </w:tc>
        <w:tc>
          <w:tcPr>
            <w:tcW w:w="1080" w:type="dxa"/>
          </w:tcPr>
          <w:p w14:paraId="047B5876" w14:textId="77777777" w:rsidR="009C6834" w:rsidRPr="001D5642" w:rsidRDefault="009C6834" w:rsidP="00221B71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1D5642" w:rsidRPr="001D5642" w14:paraId="58C55547" w14:textId="77777777" w:rsidTr="001D5642">
        <w:trPr>
          <w:jc w:val="center"/>
        </w:trPr>
        <w:tc>
          <w:tcPr>
            <w:tcW w:w="7555" w:type="dxa"/>
          </w:tcPr>
          <w:p w14:paraId="50E62F42" w14:textId="325C4673" w:rsidR="009C6834" w:rsidRPr="001D5642" w:rsidRDefault="009C6834" w:rsidP="00A41C6B">
            <w:pPr>
              <w:tabs>
                <w:tab w:val="left" w:pos="90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2.8: OSI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model                                                                                   </w:t>
            </w:r>
          </w:p>
        </w:tc>
        <w:tc>
          <w:tcPr>
            <w:tcW w:w="1080" w:type="dxa"/>
          </w:tcPr>
          <w:p w14:paraId="29AFCFD8" w14:textId="77D8D581" w:rsidR="009C6834" w:rsidRPr="001D5642" w:rsidRDefault="009C6834" w:rsidP="00221B71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D5642" w:rsidRPr="001D5642" w14:paraId="305EF960" w14:textId="77777777" w:rsidTr="001D5642">
        <w:trPr>
          <w:jc w:val="center"/>
        </w:trPr>
        <w:tc>
          <w:tcPr>
            <w:tcW w:w="7555" w:type="dxa"/>
          </w:tcPr>
          <w:p w14:paraId="4D81AE40" w14:textId="57891E57" w:rsidR="009C6834" w:rsidRPr="001D5642" w:rsidRDefault="009C6834" w:rsidP="009C683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bCs/>
                <w:sz w:val="24"/>
                <w:szCs w:val="24"/>
              </w:rPr>
              <w:t>Figure:2.8.1: TCP/IP Protocol Model</w:t>
            </w:r>
          </w:p>
        </w:tc>
        <w:tc>
          <w:tcPr>
            <w:tcW w:w="1080" w:type="dxa"/>
          </w:tcPr>
          <w:p w14:paraId="0306A119" w14:textId="24A3D977" w:rsidR="009C6834" w:rsidRPr="001D5642" w:rsidRDefault="009C6834" w:rsidP="00221B71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1D5642" w:rsidRPr="001D5642" w14:paraId="2A56F088" w14:textId="77777777" w:rsidTr="001D5642">
        <w:trPr>
          <w:jc w:val="center"/>
        </w:trPr>
        <w:tc>
          <w:tcPr>
            <w:tcW w:w="7555" w:type="dxa"/>
          </w:tcPr>
          <w:p w14:paraId="25656D65" w14:textId="48BDCA5C" w:rsidR="009C6834" w:rsidRPr="001D5642" w:rsidRDefault="009C6834" w:rsidP="00A41C6B">
            <w:pPr>
              <w:tabs>
                <w:tab w:val="left" w:pos="90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4" w:name="_Hlk25428929"/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Figure 3.1.1: </w:t>
            </w:r>
            <w:bookmarkEnd w:id="4"/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Dotted Decimal and Format Representation of IPV4 Address                    </w:t>
            </w:r>
          </w:p>
        </w:tc>
        <w:tc>
          <w:tcPr>
            <w:tcW w:w="1080" w:type="dxa"/>
          </w:tcPr>
          <w:p w14:paraId="3F22850C" w14:textId="4E5FCC71" w:rsidR="009C6834" w:rsidRPr="001D5642" w:rsidRDefault="009C6834" w:rsidP="00221B71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1D5642" w:rsidRPr="001D5642" w14:paraId="6CDABF4B" w14:textId="77777777" w:rsidTr="001D5642">
        <w:trPr>
          <w:trHeight w:val="1862"/>
          <w:jc w:val="center"/>
        </w:trPr>
        <w:tc>
          <w:tcPr>
            <w:tcW w:w="7555" w:type="dxa"/>
          </w:tcPr>
          <w:p w14:paraId="1C14A16A" w14:textId="77777777" w:rsidR="00DC021D" w:rsidRPr="001D5642" w:rsidRDefault="009C6834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Figure </w:t>
            </w:r>
            <w:r w:rsidR="00DC021D" w:rsidRPr="001D56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.1: Testing the Connectivity</w:t>
            </w:r>
          </w:p>
          <w:p w14:paraId="532B584C" w14:textId="0E5633F9" w:rsidR="00DC021D" w:rsidRPr="001D5642" w:rsidRDefault="00DC021D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1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CMP Packet Moving from PC1-1</w:t>
            </w:r>
          </w:p>
          <w:p w14:paraId="2D6D2B14" w14:textId="718C38EA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2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ICMP Packet Moving from PC1-1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 Switch 1-3</w:t>
            </w:r>
          </w:p>
          <w:p w14:paraId="2703DB51" w14:textId="5DA9BFFC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3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ICMP Packet Moving from Switch 1-3 to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 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Switch 1-1</w:t>
            </w:r>
          </w:p>
          <w:p w14:paraId="60DF5C0D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4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CMP Packet Moving from Switch 1-3 to Router R1</w:t>
            </w:r>
          </w:p>
          <w:p w14:paraId="53AFFFA7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5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CMP Packet Moving from Router R1 TO R2</w:t>
            </w:r>
          </w:p>
          <w:p w14:paraId="4609B12E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6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CMP Packet Moving from Router R2 to Switch 2-0</w:t>
            </w:r>
          </w:p>
          <w:p w14:paraId="1ADC2B30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7: Simulation of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ICMP Packet Moving from Switch 2-0 to PC-2</w:t>
            </w:r>
          </w:p>
          <w:p w14:paraId="4FE769BF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gure 6.2.8: Acknowledgement from 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PC-2 to Switch 2-0</w:t>
            </w:r>
          </w:p>
          <w:p w14:paraId="5F79F32C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6.2.9: Acknowledgement By7 PC 1-1</w:t>
            </w:r>
          </w:p>
          <w:p w14:paraId="68285D09" w14:textId="77777777" w:rsidR="00BD3556" w:rsidRPr="001D5642" w:rsidRDefault="00BD3556" w:rsidP="000A1347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te-IN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</w:t>
            </w:r>
            <w:r w:rsidRPr="001D564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6.3: </w:t>
            </w:r>
            <w:r w:rsidRPr="001D5642">
              <w:rPr>
                <w:rFonts w:ascii="Times New Roman" w:hAnsi="Times New Roman" w:cs="Times New Roman"/>
                <w:bCs/>
                <w:noProof/>
                <w:sz w:val="24"/>
                <w:szCs w:val="24"/>
                <w:lang w:bidi="te-IN"/>
              </w:rPr>
              <w:t>Tracing the route</w:t>
            </w:r>
          </w:p>
          <w:p w14:paraId="39C01028" w14:textId="3705DB8A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7.1.1: Running Configuration of Router1</w:t>
            </w:r>
          </w:p>
          <w:p w14:paraId="4B96F53F" w14:textId="5AEBC90D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7.1.2: Running Configuration of switch_1-2</w:t>
            </w:r>
          </w:p>
          <w:p w14:paraId="13AEB93F" w14:textId="5415D36B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7.1.3: Running Configuration of 2switch 1_2 interface</w:t>
            </w:r>
          </w:p>
          <w:p w14:paraId="48CDB17A" w14:textId="77777777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7.1.4: Running Configuration of 3switch 1_2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20B8D38" w14:textId="77777777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Figure 7.1.5: Running Configuration of 4switch 1_2</w:t>
            </w: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3035717D" w14:textId="77777777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Figure 7.1.6: Running Configuration of 2 R1 </w:t>
            </w:r>
          </w:p>
          <w:p w14:paraId="43D73AA0" w14:textId="228CE100" w:rsidR="000A1347" w:rsidRPr="001D5642" w:rsidRDefault="000A1347" w:rsidP="000A134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 xml:space="preserve">Figure 7.1.7: Running Configuration of 3 R1 </w:t>
            </w:r>
          </w:p>
        </w:tc>
        <w:tc>
          <w:tcPr>
            <w:tcW w:w="1080" w:type="dxa"/>
          </w:tcPr>
          <w:p w14:paraId="32F0D5A2" w14:textId="5ACE0A9B" w:rsidR="009C6834" w:rsidRPr="001D5642" w:rsidRDefault="00DC021D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3085C2F1" w14:textId="585F7535" w:rsidR="009C6834" w:rsidRPr="001D5642" w:rsidRDefault="00D856E0" w:rsidP="001D5642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547F28C4" w14:textId="6A3F5F2B" w:rsidR="000A1347" w:rsidRPr="001D5642" w:rsidRDefault="00D856E0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169461A8" w14:textId="6D7AF7FF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733628" w14:textId="66F03677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FF18B5A" w14:textId="340ED232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7BC7F9" w14:textId="79A72630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7B371DA" w14:textId="3548911F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1E61BA94" w14:textId="22A1844F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3F7CC2" w14:textId="5EA42190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D856E0" w:rsidRPr="001D56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6CA1F2C5" w14:textId="60E48D25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1BEB56AC" w14:textId="33181115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2E68B590" w14:textId="5BC86BC8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409A4E9C" w14:textId="62EDB7D6" w:rsidR="009C6834" w:rsidRPr="001D5642" w:rsidRDefault="009C6834" w:rsidP="000A1347">
            <w:pPr>
              <w:tabs>
                <w:tab w:val="left" w:pos="90"/>
              </w:tabs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48D09549" w14:textId="2F8673DD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17EF54BC" w14:textId="2A8568E8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14:paraId="736EDFE3" w14:textId="03BA978F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007C95A9" w14:textId="62055501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14:paraId="7B95EFE6" w14:textId="32A3A12D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1D3A0A8C" w14:textId="09F8E587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402BD6C3" w14:textId="49D9A3A2" w:rsidR="000A1347" w:rsidRPr="001D5642" w:rsidRDefault="000A1347" w:rsidP="000A134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D564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1D5642" w:rsidRPr="001D564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</w:tbl>
    <w:p w14:paraId="14CDC59D" w14:textId="77777777" w:rsidR="009C6834" w:rsidRPr="001D5642" w:rsidRDefault="009C6834" w:rsidP="009C6834"/>
    <w:sectPr w:rsidR="009C6834" w:rsidRPr="001D5642" w:rsidSect="00755484">
      <w:footerReference w:type="default" r:id="rId8"/>
      <w:pgSz w:w="11906" w:h="16838" w:code="9"/>
      <w:pgMar w:top="1440" w:right="1440" w:bottom="1440" w:left="1728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A4961" w14:textId="77777777" w:rsidR="004F03DD" w:rsidRDefault="004F03DD" w:rsidP="00E36295">
      <w:pPr>
        <w:spacing w:after="0" w:line="240" w:lineRule="auto"/>
      </w:pPr>
      <w:r>
        <w:separator/>
      </w:r>
    </w:p>
  </w:endnote>
  <w:endnote w:type="continuationSeparator" w:id="0">
    <w:p w14:paraId="0DB55D48" w14:textId="77777777" w:rsidR="004F03DD" w:rsidRDefault="004F03DD" w:rsidP="00E36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330387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 w:val="24"/>
      </w:rPr>
    </w:sdtEndPr>
    <w:sdtContent>
      <w:p w14:paraId="1E353909" w14:textId="77777777" w:rsidR="00E36295" w:rsidRPr="00E36295" w:rsidRDefault="00E36295">
        <w:pPr>
          <w:pStyle w:val="Footer"/>
          <w:jc w:val="center"/>
          <w:rPr>
            <w:rFonts w:ascii="Times New Roman" w:hAnsi="Times New Roman" w:cs="Times New Roman"/>
            <w:b/>
            <w:sz w:val="24"/>
          </w:rPr>
        </w:pPr>
        <w:r w:rsidRPr="00E36295">
          <w:rPr>
            <w:rFonts w:ascii="Times New Roman" w:hAnsi="Times New Roman" w:cs="Times New Roman"/>
            <w:b/>
            <w:sz w:val="24"/>
          </w:rPr>
          <w:fldChar w:fldCharType="begin"/>
        </w:r>
        <w:r w:rsidRPr="00E36295">
          <w:rPr>
            <w:rFonts w:ascii="Times New Roman" w:hAnsi="Times New Roman" w:cs="Times New Roman"/>
            <w:b/>
            <w:sz w:val="24"/>
          </w:rPr>
          <w:instrText xml:space="preserve"> PAGE   \* MERGEFORMAT </w:instrText>
        </w:r>
        <w:r w:rsidRPr="00E36295">
          <w:rPr>
            <w:rFonts w:ascii="Times New Roman" w:hAnsi="Times New Roman" w:cs="Times New Roman"/>
            <w:b/>
            <w:sz w:val="24"/>
          </w:rPr>
          <w:fldChar w:fldCharType="separate"/>
        </w:r>
        <w:r w:rsidRPr="00E36295">
          <w:rPr>
            <w:rFonts w:ascii="Times New Roman" w:hAnsi="Times New Roman" w:cs="Times New Roman"/>
            <w:b/>
            <w:noProof/>
            <w:sz w:val="24"/>
          </w:rPr>
          <w:t>2</w:t>
        </w:r>
        <w:r w:rsidRPr="00E36295">
          <w:rPr>
            <w:rFonts w:ascii="Times New Roman" w:hAnsi="Times New Roman" w:cs="Times New Roman"/>
            <w:b/>
            <w:noProof/>
            <w:sz w:val="24"/>
          </w:rPr>
          <w:fldChar w:fldCharType="end"/>
        </w:r>
      </w:p>
    </w:sdtContent>
  </w:sdt>
  <w:p w14:paraId="7AD9C8EF" w14:textId="77777777" w:rsidR="00E36295" w:rsidRDefault="00E362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F6A14" w14:textId="77777777" w:rsidR="004F03DD" w:rsidRDefault="004F03DD" w:rsidP="00E36295">
      <w:pPr>
        <w:spacing w:after="0" w:line="240" w:lineRule="auto"/>
      </w:pPr>
      <w:r>
        <w:separator/>
      </w:r>
    </w:p>
  </w:footnote>
  <w:footnote w:type="continuationSeparator" w:id="0">
    <w:p w14:paraId="067764C8" w14:textId="77777777" w:rsidR="004F03DD" w:rsidRDefault="004F03DD" w:rsidP="00E362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20C1D"/>
    <w:multiLevelType w:val="multilevel"/>
    <w:tmpl w:val="EA24280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4496A98"/>
    <w:multiLevelType w:val="hybridMultilevel"/>
    <w:tmpl w:val="170ED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987085"/>
    <w:multiLevelType w:val="multilevel"/>
    <w:tmpl w:val="D486B5D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0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337A7BC1"/>
    <w:multiLevelType w:val="multilevel"/>
    <w:tmpl w:val="EF60FAB6"/>
    <w:lvl w:ilvl="0">
      <w:start w:val="5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ascii="Times New Roman" w:hAnsi="Times New Roman" w:cs="Times New Roman" w:hint="default"/>
        <w:sz w:val="24"/>
      </w:rPr>
    </w:lvl>
  </w:abstractNum>
  <w:abstractNum w:abstractNumId="4" w15:restartNumberingAfterBreak="0">
    <w:nsid w:val="3C216EA9"/>
    <w:multiLevelType w:val="multilevel"/>
    <w:tmpl w:val="3C6082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>
      <w:start w:val="4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652A371B"/>
    <w:multiLevelType w:val="hybridMultilevel"/>
    <w:tmpl w:val="8384CBF2"/>
    <w:lvl w:ilvl="0" w:tplc="2C2C090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5415CC"/>
    <w:multiLevelType w:val="hybridMultilevel"/>
    <w:tmpl w:val="7958CBE4"/>
    <w:lvl w:ilvl="0" w:tplc="A0C2D478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MDExsjQyMDAxNjdS0lEKTi0uzszPAykwrAUAzXWtjSwAAAA="/>
  </w:docVars>
  <w:rsids>
    <w:rsidRoot w:val="00E36295"/>
    <w:rsid w:val="0002214F"/>
    <w:rsid w:val="00082E33"/>
    <w:rsid w:val="00084F58"/>
    <w:rsid w:val="000A1347"/>
    <w:rsid w:val="000B1CEF"/>
    <w:rsid w:val="000F0624"/>
    <w:rsid w:val="001004A1"/>
    <w:rsid w:val="0010520A"/>
    <w:rsid w:val="00190ED3"/>
    <w:rsid w:val="001D5642"/>
    <w:rsid w:val="0021426B"/>
    <w:rsid w:val="00221B71"/>
    <w:rsid w:val="00272DC9"/>
    <w:rsid w:val="00287EAB"/>
    <w:rsid w:val="0045223E"/>
    <w:rsid w:val="004F03DD"/>
    <w:rsid w:val="00521383"/>
    <w:rsid w:val="005A5A06"/>
    <w:rsid w:val="00754B9D"/>
    <w:rsid w:val="00755484"/>
    <w:rsid w:val="00770CF7"/>
    <w:rsid w:val="00825337"/>
    <w:rsid w:val="00833282"/>
    <w:rsid w:val="00884E5F"/>
    <w:rsid w:val="008B4A31"/>
    <w:rsid w:val="008C3F6A"/>
    <w:rsid w:val="009C6834"/>
    <w:rsid w:val="00A56251"/>
    <w:rsid w:val="00A86150"/>
    <w:rsid w:val="00AE6C61"/>
    <w:rsid w:val="00B723DC"/>
    <w:rsid w:val="00B97CCD"/>
    <w:rsid w:val="00BD3556"/>
    <w:rsid w:val="00C776A1"/>
    <w:rsid w:val="00CE3124"/>
    <w:rsid w:val="00D07B9A"/>
    <w:rsid w:val="00D856E0"/>
    <w:rsid w:val="00DC021D"/>
    <w:rsid w:val="00E36295"/>
    <w:rsid w:val="00E65411"/>
    <w:rsid w:val="00E9432E"/>
    <w:rsid w:val="00EC462A"/>
    <w:rsid w:val="00EF3865"/>
    <w:rsid w:val="00F0555A"/>
    <w:rsid w:val="00F543C8"/>
    <w:rsid w:val="00F84BBD"/>
    <w:rsid w:val="00F95BCF"/>
    <w:rsid w:val="00FE1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4CEBD6"/>
  <w15:chartTrackingRefBased/>
  <w15:docId w15:val="{486CA731-BC0D-4F26-9DA0-2919BA494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6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6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295"/>
  </w:style>
  <w:style w:type="paragraph" w:styleId="Footer">
    <w:name w:val="footer"/>
    <w:basedOn w:val="Normal"/>
    <w:link w:val="FooterChar"/>
    <w:uiPriority w:val="99"/>
    <w:unhideWhenUsed/>
    <w:rsid w:val="00E36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295"/>
  </w:style>
  <w:style w:type="table" w:styleId="TableGrid">
    <w:name w:val="Table Grid"/>
    <w:basedOn w:val="TableNormal"/>
    <w:uiPriority w:val="39"/>
    <w:rsid w:val="00272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2DC9"/>
    <w:pPr>
      <w:spacing w:after="200" w:line="276" w:lineRule="auto"/>
      <w:ind w:left="720"/>
      <w:contextualSpacing/>
    </w:pPr>
    <w:rPr>
      <w:rFonts w:ascii="Calibri" w:eastAsia="Calibri" w:hAnsi="Calibri" w:cs="Gautam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4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C1113-99DC-4408-B9B2-8F79BBDD0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892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a adudodla</dc:creator>
  <cp:keywords/>
  <dc:description/>
  <cp:lastModifiedBy>anusha adudodla</cp:lastModifiedBy>
  <cp:revision>3</cp:revision>
  <dcterms:created xsi:type="dcterms:W3CDTF">2019-11-25T18:53:00Z</dcterms:created>
  <dcterms:modified xsi:type="dcterms:W3CDTF">2019-11-26T02:43:00Z</dcterms:modified>
</cp:coreProperties>
</file>